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785B1" w14:textId="12491665" w:rsidR="002E4220" w:rsidRPr="00CD4D8B" w:rsidRDefault="00CD4D8B" w:rsidP="00EA594D">
      <w:pPr>
        <w:spacing w:line="240" w:lineRule="auto"/>
        <w:ind w:right="613"/>
        <w:jc w:val="center"/>
        <w:rPr>
          <w:rFonts w:ascii="Times New Roman" w:eastAsia="Times New Roman" w:hAnsi="Times New Roman" w:cs="Times New Roman"/>
          <w:b/>
          <w:bCs/>
          <w:lang w:eastAsia="tr-TR"/>
        </w:rPr>
      </w:pPr>
      <w:r>
        <w:rPr>
          <w:rFonts w:ascii="Times New Roman" w:eastAsia="Times New Roman" w:hAnsi="Times New Roman" w:cs="Times New Roman"/>
          <w:b/>
          <w:bCs/>
          <w:lang w:eastAsia="tr-TR"/>
        </w:rPr>
        <w:t xml:space="preserve">     </w:t>
      </w:r>
      <w:r w:rsidR="00EA594D" w:rsidRPr="00CD4D8B">
        <w:rPr>
          <w:rFonts w:ascii="Times New Roman" w:eastAsia="Times New Roman" w:hAnsi="Times New Roman" w:cs="Times New Roman"/>
          <w:b/>
          <w:bCs/>
          <w:lang w:eastAsia="tr-TR"/>
        </w:rPr>
        <w:t>TURİZM REHBERLİĞİ BÖLÜMÜ 202</w:t>
      </w:r>
      <w:r w:rsidR="00D52F13" w:rsidRPr="00CD4D8B">
        <w:rPr>
          <w:rFonts w:ascii="Times New Roman" w:eastAsia="Times New Roman" w:hAnsi="Times New Roman" w:cs="Times New Roman"/>
          <w:b/>
          <w:bCs/>
          <w:lang w:eastAsia="tr-TR"/>
        </w:rPr>
        <w:t>5</w:t>
      </w:r>
      <w:r w:rsidR="00EA594D" w:rsidRPr="00CD4D8B">
        <w:rPr>
          <w:rFonts w:ascii="Times New Roman" w:eastAsia="Times New Roman" w:hAnsi="Times New Roman" w:cs="Times New Roman"/>
          <w:b/>
          <w:bCs/>
          <w:lang w:eastAsia="tr-TR"/>
        </w:rPr>
        <w:t>-202</w:t>
      </w:r>
      <w:r w:rsidR="00D52F13" w:rsidRPr="00CD4D8B">
        <w:rPr>
          <w:rFonts w:ascii="Times New Roman" w:eastAsia="Times New Roman" w:hAnsi="Times New Roman" w:cs="Times New Roman"/>
          <w:b/>
          <w:bCs/>
          <w:lang w:eastAsia="tr-TR"/>
        </w:rPr>
        <w:t>6</w:t>
      </w:r>
      <w:r w:rsidR="00EA594D" w:rsidRPr="00CD4D8B">
        <w:rPr>
          <w:rFonts w:ascii="Times New Roman" w:eastAsia="Times New Roman" w:hAnsi="Times New Roman" w:cs="Times New Roman"/>
          <w:b/>
          <w:bCs/>
          <w:lang w:eastAsia="tr-TR"/>
        </w:rPr>
        <w:t xml:space="preserve"> </w:t>
      </w:r>
      <w:r w:rsidR="00E36EFE" w:rsidRPr="00CD4D8B">
        <w:rPr>
          <w:rFonts w:ascii="Times New Roman" w:eastAsia="Times New Roman" w:hAnsi="Times New Roman" w:cs="Times New Roman"/>
          <w:b/>
          <w:bCs/>
          <w:lang w:eastAsia="tr-TR"/>
        </w:rPr>
        <w:t>GÜZ</w:t>
      </w:r>
      <w:r w:rsidR="00EA594D" w:rsidRPr="00CD4D8B">
        <w:rPr>
          <w:rFonts w:ascii="Times New Roman" w:eastAsia="Times New Roman" w:hAnsi="Times New Roman" w:cs="Times New Roman"/>
          <w:b/>
          <w:bCs/>
          <w:lang w:eastAsia="tr-TR"/>
        </w:rPr>
        <w:t xml:space="preserve"> YARIYILI </w:t>
      </w:r>
      <w:r w:rsidR="006D3136" w:rsidRPr="00CD4D8B">
        <w:rPr>
          <w:rFonts w:ascii="Times New Roman" w:eastAsia="Times New Roman" w:hAnsi="Times New Roman" w:cs="Times New Roman"/>
          <w:b/>
          <w:bCs/>
          <w:lang w:eastAsia="tr-TR"/>
        </w:rPr>
        <w:t>VİZE</w:t>
      </w:r>
      <w:r w:rsidR="00EA594D" w:rsidRPr="00CD4D8B">
        <w:rPr>
          <w:rFonts w:ascii="Times New Roman" w:eastAsia="Times New Roman" w:hAnsi="Times New Roman" w:cs="Times New Roman"/>
          <w:b/>
          <w:bCs/>
          <w:lang w:eastAsia="tr-TR"/>
        </w:rPr>
        <w:t xml:space="preserve"> SINAVLARI PROGRAMI</w:t>
      </w:r>
    </w:p>
    <w:tbl>
      <w:tblPr>
        <w:tblW w:w="15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9"/>
        <w:gridCol w:w="1559"/>
        <w:gridCol w:w="1418"/>
        <w:gridCol w:w="1275"/>
        <w:gridCol w:w="1560"/>
        <w:gridCol w:w="1275"/>
        <w:gridCol w:w="2410"/>
        <w:gridCol w:w="3119"/>
      </w:tblGrid>
      <w:tr w:rsidR="00903751" w:rsidRPr="00CD4D8B" w14:paraId="4C501C19" w14:textId="3ED155F7" w:rsidTr="00047778">
        <w:trPr>
          <w:trHeight w:val="422"/>
          <w:jc w:val="center"/>
        </w:trPr>
        <w:tc>
          <w:tcPr>
            <w:tcW w:w="3109" w:type="dxa"/>
            <w:shd w:val="clear" w:color="auto" w:fill="F4B083" w:themeFill="accent2" w:themeFillTint="99"/>
            <w:noWrap/>
            <w:vAlign w:val="center"/>
            <w:hideMark/>
          </w:tcPr>
          <w:p w14:paraId="461BE621" w14:textId="6093241B" w:rsidR="00903751" w:rsidRPr="00CD4D8B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977" w:type="dxa"/>
            <w:gridSpan w:val="2"/>
            <w:shd w:val="clear" w:color="auto" w:fill="F4B083" w:themeFill="accent2" w:themeFillTint="99"/>
            <w:noWrap/>
            <w:vAlign w:val="center"/>
            <w:hideMark/>
          </w:tcPr>
          <w:p w14:paraId="5189A20F" w14:textId="76A6C666" w:rsidR="00903751" w:rsidRPr="00CD4D8B" w:rsidRDefault="00665C2F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Tarih ve Saat </w:t>
            </w:r>
          </w:p>
        </w:tc>
        <w:tc>
          <w:tcPr>
            <w:tcW w:w="1275" w:type="dxa"/>
            <w:shd w:val="clear" w:color="auto" w:fill="F4B083" w:themeFill="accent2" w:themeFillTint="99"/>
            <w:noWrap/>
            <w:vAlign w:val="center"/>
            <w:hideMark/>
          </w:tcPr>
          <w:p w14:paraId="303E69AA" w14:textId="4D860691" w:rsidR="00903751" w:rsidRPr="00CD4D8B" w:rsidRDefault="00615C0E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 Yeri</w:t>
            </w:r>
          </w:p>
        </w:tc>
        <w:tc>
          <w:tcPr>
            <w:tcW w:w="1560" w:type="dxa"/>
            <w:shd w:val="clear" w:color="auto" w:fill="F4B083" w:themeFill="accent2" w:themeFillTint="99"/>
            <w:vAlign w:val="center"/>
          </w:tcPr>
          <w:p w14:paraId="7C3BD550" w14:textId="39DDAFB5" w:rsidR="00903751" w:rsidRPr="00CD4D8B" w:rsidRDefault="00615C0E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öntem</w:t>
            </w:r>
          </w:p>
        </w:tc>
        <w:tc>
          <w:tcPr>
            <w:tcW w:w="1275" w:type="dxa"/>
            <w:shd w:val="clear" w:color="auto" w:fill="F4B083" w:themeFill="accent2" w:themeFillTint="99"/>
            <w:vAlign w:val="center"/>
          </w:tcPr>
          <w:p w14:paraId="06596072" w14:textId="2C42E0BF" w:rsidR="00903751" w:rsidRPr="00CD4D8B" w:rsidRDefault="00615C0E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k Derslik</w:t>
            </w:r>
          </w:p>
        </w:tc>
        <w:tc>
          <w:tcPr>
            <w:tcW w:w="2410" w:type="dxa"/>
            <w:shd w:val="clear" w:color="auto" w:fill="F4B083" w:themeFill="accent2" w:themeFillTint="99"/>
          </w:tcPr>
          <w:p w14:paraId="1C6C8A38" w14:textId="410092BA" w:rsidR="00903751" w:rsidRPr="00CD4D8B" w:rsidRDefault="00615C0E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  <w:tc>
          <w:tcPr>
            <w:tcW w:w="3119" w:type="dxa"/>
            <w:shd w:val="clear" w:color="auto" w:fill="F4B083" w:themeFill="accent2" w:themeFillTint="99"/>
          </w:tcPr>
          <w:p w14:paraId="7FDBBD5E" w14:textId="5086A8B7" w:rsidR="00903751" w:rsidRPr="00CD4D8B" w:rsidRDefault="00665C2F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</w:tr>
      <w:tr w:rsidR="00E724D5" w:rsidRPr="00CD4D8B" w14:paraId="5DDDB476" w14:textId="2BFCBAC8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3852D7BB" w14:textId="6B87D2C3" w:rsidR="00665C2F" w:rsidRPr="00CD4D8B" w:rsidRDefault="00665C2F" w:rsidP="00812598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CD4D8B">
              <w:t xml:space="preserve">English </w:t>
            </w:r>
            <w:proofErr w:type="spellStart"/>
            <w:r w:rsidRPr="00CD4D8B">
              <w:t>Skills</w:t>
            </w:r>
            <w:proofErr w:type="spellEnd"/>
            <w:r w:rsidRPr="00CD4D8B">
              <w:t xml:space="preserve">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5D2AE2F2" w14:textId="50BBE853" w:rsidR="00665C2F" w:rsidRPr="00CD4D8B" w:rsidRDefault="000A02D2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7B091C" w:rsidRPr="00CD4D8B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515138BA" w14:textId="33B4302D" w:rsidR="00665C2F" w:rsidRPr="00CD4D8B" w:rsidRDefault="007B091C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9.3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1C5530FD" w14:textId="7F6ADEC8" w:rsidR="00665C2F" w:rsidRPr="00CD4D8B" w:rsidRDefault="00E87ECF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7613C326" w14:textId="5B066A61" w:rsidR="00665C2F" w:rsidRPr="00CD4D8B" w:rsidRDefault="00E87ECF" w:rsidP="00C162CF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496BF5BA" w14:textId="74CC0AA8" w:rsidR="00665C2F" w:rsidRPr="00CD4D8B" w:rsidRDefault="008C73D0" w:rsidP="00C162CF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BB62654" w14:textId="02A5B381" w:rsidR="00665C2F" w:rsidRPr="00CD4D8B" w:rsidRDefault="008C73D0" w:rsidP="00C162CF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19965969" w14:textId="4035A16C" w:rsidR="00665C2F" w:rsidRPr="00CD4D8B" w:rsidRDefault="005765E7" w:rsidP="00C162CF">
            <w:pPr>
              <w:pStyle w:val="TableParagraph"/>
              <w:jc w:val="center"/>
            </w:pPr>
            <w:r w:rsidRPr="00CD4D8B">
              <w:t>Öğr. Gör. Hilal Cansu Şahin</w:t>
            </w:r>
          </w:p>
        </w:tc>
      </w:tr>
      <w:tr w:rsidR="00E724D5" w:rsidRPr="00CD4D8B" w14:paraId="5E0E5D58" w14:textId="37F0C0F3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1D610C2E" w14:textId="60BB6041" w:rsidR="00903751" w:rsidRPr="00CD4D8B" w:rsidRDefault="00665C2F" w:rsidP="00812598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proofErr w:type="spellStart"/>
            <w:r w:rsidRPr="00CD4D8B">
              <w:t>Speaking</w:t>
            </w:r>
            <w:proofErr w:type="spellEnd"/>
            <w:r w:rsidRPr="00CD4D8B">
              <w:t xml:space="preserve">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2F1CF71C" w14:textId="721A7B68" w:rsidR="00903751" w:rsidRPr="00CD4D8B" w:rsidRDefault="00105996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1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0540C212" w14:textId="4EED404C" w:rsidR="00903751" w:rsidRPr="00CD4D8B" w:rsidRDefault="00105996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0D1937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0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64B3B872" w14:textId="31243E91" w:rsidR="00903751" w:rsidRPr="00CD4D8B" w:rsidRDefault="00D6491B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51C448CF" w14:textId="4E988698" w:rsidR="00903751" w:rsidRPr="00CD4D8B" w:rsidRDefault="00E87ECF" w:rsidP="00CD264F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D9167FF" w14:textId="52C1C3EB" w:rsidR="00903751" w:rsidRPr="00CD4D8B" w:rsidRDefault="008C73D0" w:rsidP="00CD264F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366D9125" w14:textId="6C078F7B" w:rsidR="00903751" w:rsidRPr="00CD4D8B" w:rsidRDefault="00E87ECF" w:rsidP="00CD264F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2A26FFC6" w14:textId="642D0061" w:rsidR="00903751" w:rsidRPr="00CD4D8B" w:rsidRDefault="005765E7" w:rsidP="00CD264F">
            <w:pPr>
              <w:pStyle w:val="TableParagraph"/>
              <w:jc w:val="center"/>
            </w:pPr>
            <w:r w:rsidRPr="00CD4D8B">
              <w:t>Öğr. Gör. Hilal Cansu Şahin</w:t>
            </w:r>
          </w:p>
        </w:tc>
      </w:tr>
      <w:tr w:rsidR="00E724D5" w:rsidRPr="00CD4D8B" w14:paraId="723D0683" w14:textId="352F0C12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681FD8BA" w14:textId="3363776A" w:rsidR="007F78C1" w:rsidRPr="00CD4D8B" w:rsidRDefault="00665C2F" w:rsidP="00812598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Genel Turizm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28CA36A8" w14:textId="0BC8AC36" w:rsidR="007F78C1" w:rsidRPr="00CD4D8B" w:rsidRDefault="00105996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709F91C3" w14:textId="028DB621" w:rsidR="007F78C1" w:rsidRPr="00CD4D8B" w:rsidRDefault="00105996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9647EF" w:rsidRPr="00CD4D8B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  <w:r w:rsidR="00E4260A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252328EC" w14:textId="4925FC72" w:rsidR="007F78C1" w:rsidRPr="00CD4D8B" w:rsidRDefault="00D6491B" w:rsidP="007F78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5131BE3E" w14:textId="0AC10DB2" w:rsidR="007F78C1" w:rsidRPr="00CD4D8B" w:rsidRDefault="005F70A4" w:rsidP="007F78C1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C7FAF33" w14:textId="6E85F5FF" w:rsidR="007F78C1" w:rsidRPr="00CD4D8B" w:rsidRDefault="008C73D0" w:rsidP="007F78C1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A11CEC0" w14:textId="20F888F5" w:rsidR="007F78C1" w:rsidRPr="00CD4D8B" w:rsidRDefault="005F70A4" w:rsidP="007F78C1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68EEF0C5" w14:textId="061F9013" w:rsidR="007F78C1" w:rsidRPr="00CD4D8B" w:rsidRDefault="00931486" w:rsidP="007F78C1">
            <w:pPr>
              <w:pStyle w:val="TableParagraph"/>
              <w:jc w:val="center"/>
            </w:pPr>
            <w:r w:rsidRPr="00CD4D8B">
              <w:t>Dr. Öğr. Üye</w:t>
            </w:r>
            <w:r w:rsidR="004A6CD2" w:rsidRPr="00CD4D8B">
              <w:t>si</w:t>
            </w:r>
            <w:r w:rsidRPr="00CD4D8B">
              <w:t xml:space="preserve"> İsa Bayhan</w:t>
            </w:r>
          </w:p>
        </w:tc>
      </w:tr>
      <w:tr w:rsidR="00E724D5" w:rsidRPr="00CD4D8B" w14:paraId="0498A491" w14:textId="3197946D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2A2FC202" w14:textId="6AC586F7" w:rsidR="00761F4C" w:rsidRPr="00CD4D8B" w:rsidRDefault="00665C2F" w:rsidP="00761F4C">
            <w:pPr>
              <w:pStyle w:val="TableParagraph"/>
              <w:jc w:val="center"/>
              <w:rPr>
                <w:b/>
              </w:rPr>
            </w:pPr>
            <w:r w:rsidRPr="00CD4D8B">
              <w:t>Turizm Coğrafyası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0532884B" w14:textId="48B34DCF" w:rsidR="00761F4C" w:rsidRPr="00CD4D8B" w:rsidRDefault="00A868CD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7EA3563F" w14:textId="0AA78E49" w:rsidR="00761F4C" w:rsidRPr="00CD4D8B" w:rsidRDefault="00A868CD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0.</w:t>
            </w:r>
            <w:r w:rsidR="009647EF" w:rsidRPr="00CD4D8B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748924CF" w14:textId="7148D75B" w:rsidR="00761F4C" w:rsidRPr="00CD4D8B" w:rsidRDefault="00DD7A22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7A475B9F" w14:textId="7B704FE3" w:rsidR="00761F4C" w:rsidRPr="00CD4D8B" w:rsidRDefault="00DD7A22" w:rsidP="00761F4C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5A5076D" w14:textId="243B197F" w:rsidR="00761F4C" w:rsidRPr="00CD4D8B" w:rsidRDefault="008C73D0" w:rsidP="00761F4C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83A3904" w14:textId="075530F0" w:rsidR="00761F4C" w:rsidRPr="00CD4D8B" w:rsidRDefault="00DD7A22" w:rsidP="00761F4C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1F25F1CA" w14:textId="3A51FA74" w:rsidR="00761F4C" w:rsidRPr="00CD4D8B" w:rsidRDefault="00DD7A22" w:rsidP="00761F4C">
            <w:pPr>
              <w:pStyle w:val="TableParagraph"/>
              <w:jc w:val="center"/>
            </w:pPr>
            <w:r w:rsidRPr="00CD4D8B">
              <w:t>Doç. Dr. Hande Akyurt Kurnaz</w:t>
            </w:r>
          </w:p>
        </w:tc>
      </w:tr>
      <w:tr w:rsidR="00E724D5" w:rsidRPr="00CD4D8B" w14:paraId="60492F18" w14:textId="0DB9A435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6EEE1495" w14:textId="457B738E" w:rsidR="00761F4C" w:rsidRPr="00CD4D8B" w:rsidRDefault="00665C2F" w:rsidP="00761F4C">
            <w:pPr>
              <w:pStyle w:val="TableParagraph"/>
              <w:jc w:val="center"/>
              <w:rPr>
                <w:b/>
              </w:rPr>
            </w:pPr>
            <w:r w:rsidRPr="00CD4D8B">
              <w:t>Turizm Rehberliği ve Meslek Etiğ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3E988407" w14:textId="7D675BEA" w:rsidR="00761F4C" w:rsidRPr="00CD4D8B" w:rsidRDefault="00105996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9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7C0DC998" w14:textId="5C9E92A8" w:rsidR="00761F4C" w:rsidRPr="00CD4D8B" w:rsidRDefault="00105996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.0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5270B676" w14:textId="4821047A" w:rsidR="00761F4C" w:rsidRPr="00CD4D8B" w:rsidRDefault="001B5289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038FF5B0" w14:textId="3906D2E4" w:rsidR="00761F4C" w:rsidRPr="00CD4D8B" w:rsidRDefault="00320728" w:rsidP="00761F4C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90FF99C" w14:textId="36EBA811" w:rsidR="00761F4C" w:rsidRPr="00CD4D8B" w:rsidRDefault="00563C87" w:rsidP="00761F4C">
            <w:pPr>
              <w:pStyle w:val="TableParagraph"/>
              <w:jc w:val="center"/>
            </w:pPr>
            <w:r w:rsidRPr="00CD4D8B">
              <w:t>135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36A7B91E" w14:textId="30D4D71D" w:rsidR="00761F4C" w:rsidRPr="00CD4D8B" w:rsidRDefault="00931486" w:rsidP="00761F4C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25DD4638" w14:textId="77C6DEE6" w:rsidR="00761F4C" w:rsidRPr="00CD4D8B" w:rsidRDefault="00931486" w:rsidP="00761F4C">
            <w:pPr>
              <w:pStyle w:val="TableParagraph"/>
              <w:jc w:val="center"/>
            </w:pPr>
            <w:r w:rsidRPr="00CD4D8B">
              <w:t>Doç. Dr. Ertuğrul Düzgün</w:t>
            </w:r>
          </w:p>
        </w:tc>
      </w:tr>
      <w:tr w:rsidR="00E724D5" w:rsidRPr="00CD4D8B" w14:paraId="6B94667C" w14:textId="34DB9854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72A087F4" w14:textId="4E237B1E" w:rsidR="00F94379" w:rsidRPr="00CD4D8B" w:rsidRDefault="00F94379" w:rsidP="00F94379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CD4D8B">
              <w:t>Turizm Teknolojiler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138C8C7C" w14:textId="214D63BD" w:rsidR="00F94379" w:rsidRPr="00CD4D8B" w:rsidRDefault="00105996" w:rsidP="00F94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7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11F639CE" w14:textId="556CB8B6" w:rsidR="00F94379" w:rsidRPr="00CD4D8B" w:rsidRDefault="00105996" w:rsidP="00F94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.</w:t>
            </w:r>
            <w:r w:rsidR="009647EF" w:rsidRPr="00CD4D8B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5D25A108" w14:textId="5BFC9A98" w:rsidR="00F94379" w:rsidRPr="00CD4D8B" w:rsidRDefault="00D6491B" w:rsidP="00F94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</w:tcPr>
          <w:p w14:paraId="25E90296" w14:textId="71CAB837" w:rsidR="00F94379" w:rsidRPr="00CD4D8B" w:rsidRDefault="00F94379" w:rsidP="00F94379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3E3CD31" w14:textId="0A4DD94F" w:rsidR="00F94379" w:rsidRPr="00CD4D8B" w:rsidRDefault="008C73D0" w:rsidP="00F94379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6BA499E" w14:textId="6876BB1A" w:rsidR="00F94379" w:rsidRPr="00CD4D8B" w:rsidRDefault="00F94379" w:rsidP="00F94379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676F9B04" w14:textId="142C608B" w:rsidR="00F94379" w:rsidRPr="00CD4D8B" w:rsidRDefault="00F94379" w:rsidP="00F94379">
            <w:pPr>
              <w:pStyle w:val="TableParagraph"/>
              <w:jc w:val="center"/>
            </w:pPr>
            <w:r w:rsidRPr="00CD4D8B">
              <w:t>Dr. Öğr. Üye</w:t>
            </w:r>
            <w:r w:rsidR="004A6CD2" w:rsidRPr="00CD4D8B">
              <w:t>si</w:t>
            </w:r>
            <w:r w:rsidRPr="00CD4D8B">
              <w:t xml:space="preserve"> İsa Bayhan</w:t>
            </w:r>
          </w:p>
        </w:tc>
      </w:tr>
      <w:tr w:rsidR="00E724D5" w:rsidRPr="00CD4D8B" w14:paraId="5FA5A585" w14:textId="77777777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68E2C68B" w14:textId="24377E70" w:rsidR="00F94379" w:rsidRPr="00CD4D8B" w:rsidRDefault="00F94379" w:rsidP="00F94379">
            <w:pPr>
              <w:pStyle w:val="TableParagraph"/>
              <w:spacing w:before="6" w:line="247" w:lineRule="auto"/>
              <w:ind w:left="18"/>
              <w:jc w:val="center"/>
            </w:pPr>
            <w:r w:rsidRPr="00CD4D8B">
              <w:t>Kariyer Planlama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5EE79E95" w14:textId="75A902ED" w:rsidR="00F94379" w:rsidRPr="00CD4D8B" w:rsidRDefault="00105996" w:rsidP="00F943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D4D8B">
              <w:rPr>
                <w:rFonts w:ascii="Times New Roman" w:hAnsi="Times New Roman" w:cs="Times New Roman"/>
              </w:rPr>
              <w:t>17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76BB9D08" w14:textId="640436E0" w:rsidR="00F94379" w:rsidRPr="00CD4D8B" w:rsidRDefault="00105996" w:rsidP="00F9437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D4D8B">
              <w:rPr>
                <w:rFonts w:ascii="Times New Roman" w:hAnsi="Times New Roman" w:cs="Times New Roman"/>
              </w:rPr>
              <w:t>15.0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1684331F" w14:textId="6A8F948D" w:rsidR="00F94379" w:rsidRPr="00CD4D8B" w:rsidRDefault="00D6491B" w:rsidP="00F943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</w:tcPr>
          <w:p w14:paraId="68A9DF70" w14:textId="60E29356" w:rsidR="00F94379" w:rsidRPr="00CD4D8B" w:rsidRDefault="00F94379" w:rsidP="00F94379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7EDA7D9" w14:textId="0DFC3C77" w:rsidR="00F94379" w:rsidRPr="00CD4D8B" w:rsidRDefault="008C73D0" w:rsidP="00F94379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34D19B4" w14:textId="2DF4C417" w:rsidR="00F94379" w:rsidRPr="00CD4D8B" w:rsidRDefault="00F94379" w:rsidP="00F94379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4FE0017B" w14:textId="2EC507D6" w:rsidR="00F94379" w:rsidRPr="00CD4D8B" w:rsidRDefault="00F94379" w:rsidP="00F94379">
            <w:pPr>
              <w:pStyle w:val="TableParagraph"/>
              <w:jc w:val="center"/>
            </w:pPr>
            <w:r w:rsidRPr="00CD4D8B">
              <w:t>Dr. Öğr. Üye</w:t>
            </w:r>
            <w:r w:rsidR="004A6CD2" w:rsidRPr="00CD4D8B">
              <w:t>si</w:t>
            </w:r>
            <w:r w:rsidRPr="00CD4D8B">
              <w:t xml:space="preserve"> İsa Bayhan</w:t>
            </w:r>
          </w:p>
        </w:tc>
      </w:tr>
      <w:tr w:rsidR="007F2C74" w:rsidRPr="00CD4D8B" w14:paraId="21A6A1D0" w14:textId="3F9AD3C0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372CA533" w14:textId="12478375" w:rsidR="007F2C74" w:rsidRPr="00CD4D8B" w:rsidRDefault="007F2C74" w:rsidP="007F2C74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Atatürk İlkeleri ve İnkılap Tarihi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46CA5CA2" w14:textId="62534C45" w:rsidR="007F2C74" w:rsidRPr="00CD4D8B" w:rsidRDefault="000A02D2" w:rsidP="007F2C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0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5C509B26" w14:textId="1384A24E" w:rsidR="007F2C74" w:rsidRPr="00CD4D8B" w:rsidRDefault="000A02D2" w:rsidP="007F2C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1.0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591685BE" w14:textId="5A7820AE" w:rsidR="007F2C74" w:rsidRPr="00CD4D8B" w:rsidRDefault="007F2C74" w:rsidP="007F2C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785BC388" w14:textId="4EA6FFFA" w:rsidR="007F2C74" w:rsidRPr="00CD4D8B" w:rsidRDefault="007F2C74" w:rsidP="007F2C74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4C10B420" w14:textId="679659B4" w:rsidR="007F2C74" w:rsidRPr="00CD4D8B" w:rsidRDefault="008C73D0" w:rsidP="007F2C74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BA9E507" w14:textId="39E4288D" w:rsidR="007F2C74" w:rsidRPr="00CD4D8B" w:rsidRDefault="007F2C74" w:rsidP="00417EAD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31BA4AC9" w14:textId="5B3F0207" w:rsidR="007F2C74" w:rsidRPr="00CD4D8B" w:rsidRDefault="007F2C74" w:rsidP="007F2C74">
            <w:pPr>
              <w:pStyle w:val="TableParagraph"/>
              <w:jc w:val="center"/>
            </w:pPr>
            <w:r w:rsidRPr="00CD4D8B">
              <w:t>Öğr. Gör.</w:t>
            </w:r>
            <w:r w:rsidR="004A6CD2" w:rsidRPr="00CD4D8B">
              <w:t xml:space="preserve"> </w:t>
            </w:r>
            <w:r w:rsidRPr="00CD4D8B">
              <w:t>Serdar Kara</w:t>
            </w:r>
          </w:p>
        </w:tc>
      </w:tr>
      <w:tr w:rsidR="007F2C74" w:rsidRPr="00CD4D8B" w14:paraId="731B904E" w14:textId="52D3D949" w:rsidTr="007A7620">
        <w:trPr>
          <w:trHeight w:val="422"/>
          <w:jc w:val="center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109A736B" w14:textId="58BA9B2B" w:rsidR="007F2C74" w:rsidRPr="00CD4D8B" w:rsidRDefault="007F2C74" w:rsidP="007F2C74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CD4D8B">
              <w:t>Türk Dili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104A94F5" w14:textId="37F4D099" w:rsidR="007F2C74" w:rsidRPr="00CD4D8B" w:rsidRDefault="000A02D2" w:rsidP="007F2C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0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1841409D" w14:textId="46D3C368" w:rsidR="007F2C74" w:rsidRPr="00CD4D8B" w:rsidRDefault="000A02D2" w:rsidP="007F2C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.0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53A7F3FD" w14:textId="6E7DCCA0" w:rsidR="007F2C74" w:rsidRPr="00CD4D8B" w:rsidRDefault="007F2C74" w:rsidP="007F2C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22AE3876" w14:textId="40B42BCF" w:rsidR="007F2C74" w:rsidRPr="00CD4D8B" w:rsidRDefault="007F2C74" w:rsidP="007F2C74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6A8AFA71" w14:textId="20A84E31" w:rsidR="007F2C74" w:rsidRPr="00CD4D8B" w:rsidRDefault="008C73D0" w:rsidP="007F2C74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2CD04CF" w14:textId="707282AD" w:rsidR="007F2C74" w:rsidRPr="00CD4D8B" w:rsidRDefault="007F2C74" w:rsidP="007F2C74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24439E50" w14:textId="206E8BF6" w:rsidR="007F2C74" w:rsidRPr="00CD4D8B" w:rsidRDefault="007F2C74" w:rsidP="007F2C74">
            <w:pPr>
              <w:pStyle w:val="TableParagraph"/>
              <w:jc w:val="center"/>
            </w:pPr>
            <w:r w:rsidRPr="00CD4D8B">
              <w:t>Öğr. Gör. Meliha Işık</w:t>
            </w:r>
          </w:p>
        </w:tc>
      </w:tr>
    </w:tbl>
    <w:tbl>
      <w:tblPr>
        <w:tblpPr w:leftFromText="141" w:rightFromText="141" w:vertAnchor="text" w:horzAnchor="margin" w:tblpXSpec="center" w:tblpY="14"/>
        <w:tblW w:w="15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9"/>
        <w:gridCol w:w="1559"/>
        <w:gridCol w:w="1418"/>
        <w:gridCol w:w="1275"/>
        <w:gridCol w:w="1560"/>
        <w:gridCol w:w="1275"/>
        <w:gridCol w:w="2410"/>
        <w:gridCol w:w="3119"/>
      </w:tblGrid>
      <w:tr w:rsidR="00E724D5" w:rsidRPr="00CD4D8B" w14:paraId="1C2D1F77" w14:textId="310E2246" w:rsidTr="00047778">
        <w:trPr>
          <w:trHeight w:val="422"/>
        </w:trPr>
        <w:tc>
          <w:tcPr>
            <w:tcW w:w="3109" w:type="dxa"/>
            <w:shd w:val="clear" w:color="auto" w:fill="F4B083" w:themeFill="accent2" w:themeFillTint="99"/>
            <w:noWrap/>
            <w:vAlign w:val="center"/>
            <w:hideMark/>
          </w:tcPr>
          <w:p w14:paraId="045850EC" w14:textId="77777777" w:rsidR="00903751" w:rsidRPr="00CD4D8B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. SINIF</w:t>
            </w:r>
          </w:p>
        </w:tc>
        <w:tc>
          <w:tcPr>
            <w:tcW w:w="2977" w:type="dxa"/>
            <w:gridSpan w:val="2"/>
            <w:shd w:val="clear" w:color="auto" w:fill="F4B083" w:themeFill="accent2" w:themeFillTint="99"/>
            <w:noWrap/>
            <w:vAlign w:val="center"/>
            <w:hideMark/>
          </w:tcPr>
          <w:p w14:paraId="4B252C39" w14:textId="03DC1E2F" w:rsidR="00903751" w:rsidRPr="00CD4D8B" w:rsidRDefault="00615C0E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arih ve Saat</w:t>
            </w:r>
            <w:r w:rsidR="00903751"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 </w:t>
            </w:r>
          </w:p>
        </w:tc>
        <w:tc>
          <w:tcPr>
            <w:tcW w:w="1275" w:type="dxa"/>
            <w:shd w:val="clear" w:color="auto" w:fill="F4B083" w:themeFill="accent2" w:themeFillTint="99"/>
            <w:noWrap/>
            <w:vAlign w:val="center"/>
            <w:hideMark/>
          </w:tcPr>
          <w:p w14:paraId="6C1E7347" w14:textId="7CB1D44E" w:rsidR="00903751" w:rsidRPr="00CD4D8B" w:rsidRDefault="00615C0E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ınav Yeri</w:t>
            </w:r>
          </w:p>
        </w:tc>
        <w:tc>
          <w:tcPr>
            <w:tcW w:w="1560" w:type="dxa"/>
            <w:shd w:val="clear" w:color="auto" w:fill="F4B083" w:themeFill="accent2" w:themeFillTint="99"/>
            <w:vAlign w:val="center"/>
          </w:tcPr>
          <w:p w14:paraId="67394C33" w14:textId="7CF87439" w:rsidR="00903751" w:rsidRPr="00CD4D8B" w:rsidRDefault="00615C0E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Yöntem</w:t>
            </w:r>
          </w:p>
        </w:tc>
        <w:tc>
          <w:tcPr>
            <w:tcW w:w="1275" w:type="dxa"/>
            <w:shd w:val="clear" w:color="auto" w:fill="F4B083" w:themeFill="accent2" w:themeFillTint="99"/>
            <w:vAlign w:val="center"/>
          </w:tcPr>
          <w:p w14:paraId="4E51FA1F" w14:textId="31DAD469" w:rsidR="00903751" w:rsidRPr="00CD4D8B" w:rsidRDefault="00615C0E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Ek Derslik</w:t>
            </w:r>
          </w:p>
        </w:tc>
        <w:tc>
          <w:tcPr>
            <w:tcW w:w="2410" w:type="dxa"/>
            <w:shd w:val="clear" w:color="auto" w:fill="F4B083" w:themeFill="accent2" w:themeFillTint="99"/>
          </w:tcPr>
          <w:p w14:paraId="4EAA6F8C" w14:textId="4B4B3372" w:rsidR="00903751" w:rsidRPr="00CD4D8B" w:rsidRDefault="00615C0E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Gözetmen</w:t>
            </w:r>
          </w:p>
        </w:tc>
        <w:tc>
          <w:tcPr>
            <w:tcW w:w="3119" w:type="dxa"/>
            <w:shd w:val="clear" w:color="auto" w:fill="F4B083" w:themeFill="accent2" w:themeFillTint="99"/>
          </w:tcPr>
          <w:p w14:paraId="0645B17F" w14:textId="25DF11A8" w:rsidR="00903751" w:rsidRPr="00CD4D8B" w:rsidRDefault="00615C0E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tim Elemanı</w:t>
            </w:r>
          </w:p>
        </w:tc>
      </w:tr>
      <w:tr w:rsidR="00E724D5" w:rsidRPr="00CD4D8B" w14:paraId="5E0005ED" w14:textId="3AB7155A" w:rsidTr="00CD4D8B">
        <w:trPr>
          <w:trHeight w:val="422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0A1CD108" w14:textId="06EE037B" w:rsidR="0045426A" w:rsidRPr="00CD4D8B" w:rsidRDefault="0045426A" w:rsidP="00BC4FA6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proofErr w:type="spellStart"/>
            <w:r w:rsidRPr="00CD4D8B">
              <w:t>Grammar</w:t>
            </w:r>
            <w:proofErr w:type="spellEnd"/>
            <w:r w:rsidRPr="00CD4D8B">
              <w:t xml:space="preserve"> </w:t>
            </w:r>
            <w:proofErr w:type="spellStart"/>
            <w:r w:rsidRPr="00CD4D8B">
              <w:t>and</w:t>
            </w:r>
            <w:proofErr w:type="spellEnd"/>
            <w:r w:rsidRPr="00CD4D8B">
              <w:t xml:space="preserve"> </w:t>
            </w:r>
            <w:proofErr w:type="spellStart"/>
            <w:r w:rsidRPr="00CD4D8B">
              <w:t>Examination</w:t>
            </w:r>
            <w:proofErr w:type="spellEnd"/>
            <w:r w:rsidRPr="00CD4D8B">
              <w:t xml:space="preserve"> </w:t>
            </w:r>
            <w:proofErr w:type="spellStart"/>
            <w:r w:rsidRPr="00CD4D8B">
              <w:t>Strategies</w:t>
            </w:r>
            <w:proofErr w:type="spellEnd"/>
            <w:r w:rsidRPr="00CD4D8B">
              <w:t xml:space="preserve">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0E8BC73F" w14:textId="37A8C6DD" w:rsidR="0045426A" w:rsidRPr="00CD4D8B" w:rsidRDefault="00105996" w:rsidP="00BC4F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7B091C" w:rsidRPr="00CD4D8B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23677D3A" w14:textId="33B8DCF8" w:rsidR="0045426A" w:rsidRPr="006A098D" w:rsidRDefault="00105996" w:rsidP="00BC4F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6A098D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563C87" w:rsidRPr="006A098D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  <w:r w:rsidRPr="006A098D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  <w:r w:rsidR="001402A5" w:rsidRPr="006A098D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  <w:r w:rsidRPr="006A098D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543BDC88" w14:textId="71058F3A" w:rsidR="0045426A" w:rsidRPr="006A098D" w:rsidRDefault="001402A5" w:rsidP="00BC4F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6A098D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  <w:bookmarkStart w:id="0" w:name="_GoBack"/>
            <w:bookmarkEnd w:id="0"/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1388805F" w14:textId="71B558CC" w:rsidR="0045426A" w:rsidRPr="00CD4D8B" w:rsidRDefault="00A90254" w:rsidP="00BC4FA6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18A36DF" w14:textId="551C75EE" w:rsidR="0045426A" w:rsidRPr="00CD4D8B" w:rsidRDefault="00A90254" w:rsidP="00BC4FA6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4FE4C13" w14:textId="3FE513FC" w:rsidR="0045426A" w:rsidRPr="00CD4D8B" w:rsidRDefault="00A90254" w:rsidP="00BC4FA6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1CBAEAB9" w14:textId="2D747C7B" w:rsidR="0045426A" w:rsidRPr="00CD4D8B" w:rsidRDefault="005765E7" w:rsidP="00BC4FA6">
            <w:pPr>
              <w:pStyle w:val="TableParagraph"/>
              <w:jc w:val="center"/>
            </w:pPr>
            <w:r w:rsidRPr="00CD4D8B">
              <w:t>Öğr. Gör. Hilal Cansu Şahin</w:t>
            </w:r>
          </w:p>
        </w:tc>
      </w:tr>
      <w:tr w:rsidR="00E724D5" w:rsidRPr="00CD4D8B" w14:paraId="4F54B109" w14:textId="49CB8A8E" w:rsidTr="00CD4D8B">
        <w:trPr>
          <w:trHeight w:val="422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41F047E3" w14:textId="118D5C56" w:rsidR="00903751" w:rsidRPr="00CD4D8B" w:rsidRDefault="00615C0E" w:rsidP="00450F2D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proofErr w:type="spellStart"/>
            <w:r w:rsidRPr="00CD4D8B">
              <w:t>Speaking</w:t>
            </w:r>
            <w:proofErr w:type="spellEnd"/>
            <w:r w:rsidRPr="00CD4D8B">
              <w:t xml:space="preserve"> II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63480D8B" w14:textId="0D751506" w:rsidR="00903751" w:rsidRPr="00CD4D8B" w:rsidRDefault="00105996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1.11.202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E3C792B" w14:textId="11EF697D" w:rsidR="00903751" w:rsidRPr="00CD4D8B" w:rsidRDefault="00105996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0D1937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00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E9DF9CE" w14:textId="19D95668" w:rsidR="00903751" w:rsidRPr="00CD4D8B" w:rsidRDefault="00D777D8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0D855684" w14:textId="6E0B2EE5" w:rsidR="00903751" w:rsidRPr="00CD4D8B" w:rsidRDefault="00A90254" w:rsidP="00450F2D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F6736FE" w14:textId="3E130B84" w:rsidR="00903751" w:rsidRPr="00CD4D8B" w:rsidRDefault="00A90254" w:rsidP="00450F2D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07B75F85" w14:textId="7BAD9866" w:rsidR="00903751" w:rsidRPr="00CD4D8B" w:rsidRDefault="00A90254" w:rsidP="00450F2D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208F5124" w14:textId="68D83C18" w:rsidR="00903751" w:rsidRPr="00CD4D8B" w:rsidRDefault="005765E7" w:rsidP="00450F2D">
            <w:pPr>
              <w:pStyle w:val="TableParagraph"/>
              <w:jc w:val="center"/>
            </w:pPr>
            <w:r w:rsidRPr="00CD4D8B">
              <w:t>Öğr. Gör. Hilal Cansu Şahin</w:t>
            </w:r>
          </w:p>
        </w:tc>
      </w:tr>
      <w:tr w:rsidR="00E724D5" w:rsidRPr="00CD4D8B" w14:paraId="58672CC8" w14:textId="3528869B" w:rsidTr="00CD4D8B">
        <w:trPr>
          <w:trHeight w:val="422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7F18911D" w14:textId="4EC362B9" w:rsidR="00AD7D22" w:rsidRPr="00CD4D8B" w:rsidRDefault="00615C0E" w:rsidP="00AD7D22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Diksiyon ve Etkili Konuşma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6C84067C" w14:textId="53D82C77" w:rsidR="004D7BE2" w:rsidRPr="00CD4D8B" w:rsidRDefault="004D7BE2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1FF9B41E" w14:textId="776CC289" w:rsidR="00AD7D22" w:rsidRPr="00CD4D8B" w:rsidRDefault="00105996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4D7BE2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  <w:r w:rsidR="00D07956"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497F9A1F" w14:textId="538B5D10" w:rsidR="00AD7D22" w:rsidRPr="00CD4D8B" w:rsidRDefault="001B5289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3F486C15" w14:textId="61FFA64E" w:rsidR="00AD7D22" w:rsidRPr="00CD4D8B" w:rsidRDefault="00320728" w:rsidP="00AD7D22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A4B963C" w14:textId="19CB77E0" w:rsidR="00AD7D22" w:rsidRPr="00CD4D8B" w:rsidRDefault="008D76AE" w:rsidP="00AD7D2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1E281B82" w14:textId="3BD3A9E1" w:rsidR="00AD7D22" w:rsidRPr="00CD4D8B" w:rsidRDefault="00054372" w:rsidP="00AD7D22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6EC0A872" w14:textId="09896A7C" w:rsidR="00AD7D22" w:rsidRPr="00CD4D8B" w:rsidRDefault="00931486" w:rsidP="00AD7D22">
            <w:pPr>
              <w:pStyle w:val="TableParagraph"/>
              <w:jc w:val="center"/>
            </w:pPr>
            <w:r w:rsidRPr="00CD4D8B">
              <w:t>Doç. Dr. Ertuğrul Düzgün</w:t>
            </w:r>
          </w:p>
        </w:tc>
      </w:tr>
      <w:tr w:rsidR="00E724D5" w:rsidRPr="00CD4D8B" w14:paraId="77AE38B0" w14:textId="700B09D5" w:rsidTr="00CD4D8B">
        <w:trPr>
          <w:trHeight w:val="422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092DD59E" w14:textId="3E5B3F95" w:rsidR="00AD7D22" w:rsidRPr="00CD4D8B" w:rsidRDefault="00615C0E" w:rsidP="00AD7D22">
            <w:pPr>
              <w:pStyle w:val="TableParagraph"/>
              <w:jc w:val="center"/>
              <w:rPr>
                <w:b/>
              </w:rPr>
            </w:pPr>
            <w:r w:rsidRPr="00CD4D8B">
              <w:t>Kültür Turizmi ve Dünya Kültürel Mirası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3E68C386" w14:textId="4934C2B5" w:rsidR="00AD7D22" w:rsidRPr="00CD4D8B" w:rsidRDefault="00105996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5421BD33" w14:textId="0A5C5CE8" w:rsidR="00AD7D22" w:rsidRPr="00CD4D8B" w:rsidRDefault="00105996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1.0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2D643F58" w14:textId="30561CAD" w:rsidR="00AD7D22" w:rsidRPr="00CD4D8B" w:rsidRDefault="001B5289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79DEE96F" w14:textId="63541391" w:rsidR="008F5F82" w:rsidRPr="00CD4D8B" w:rsidRDefault="008F5F82" w:rsidP="008F5F82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A29C184" w14:textId="1F1EAC9E" w:rsidR="00AD7D22" w:rsidRPr="00CD4D8B" w:rsidRDefault="008F5F82" w:rsidP="00AD7D2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2D351BC0" w14:textId="76D0E5A3" w:rsidR="00AD7D22" w:rsidRPr="00CD4D8B" w:rsidRDefault="008F5F82" w:rsidP="00AD7D2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72852A49" w14:textId="2FE637DB" w:rsidR="00AD7D22" w:rsidRPr="00CD4D8B" w:rsidRDefault="00931486" w:rsidP="00AD7D22">
            <w:pPr>
              <w:pStyle w:val="TableParagraph"/>
              <w:jc w:val="center"/>
            </w:pPr>
            <w:r w:rsidRPr="00CD4D8B">
              <w:t>Dr. Öğr. Üye</w:t>
            </w:r>
            <w:r w:rsidR="004A6CD2" w:rsidRPr="00CD4D8B">
              <w:t>si</w:t>
            </w:r>
            <w:r w:rsidRPr="00CD4D8B">
              <w:t xml:space="preserve"> İsa Bayhan</w:t>
            </w:r>
          </w:p>
        </w:tc>
      </w:tr>
      <w:tr w:rsidR="00E724D5" w:rsidRPr="00CD4D8B" w14:paraId="535F8053" w14:textId="79B420BC" w:rsidTr="00CD4D8B">
        <w:trPr>
          <w:trHeight w:val="422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71C1B165" w14:textId="0925F21E" w:rsidR="00AD7D22" w:rsidRPr="00CD4D8B" w:rsidRDefault="00615C0E" w:rsidP="00AD7D22">
            <w:pPr>
              <w:pStyle w:val="TableParagraph"/>
              <w:jc w:val="center"/>
              <w:rPr>
                <w:b/>
              </w:rPr>
            </w:pPr>
            <w:r w:rsidRPr="00CD4D8B">
              <w:t>Anadolu Medeniyetleri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2EBF5A77" w14:textId="4A2EA50F" w:rsidR="00AD7D22" w:rsidRPr="00CD4D8B" w:rsidRDefault="004D7BE2" w:rsidP="004D7B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9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7DFE5AEC" w14:textId="3A2BABB1" w:rsidR="00AD7D22" w:rsidRPr="00CD4D8B" w:rsidRDefault="00563C87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4D7BE2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0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21F30BD1" w14:textId="43769BC4" w:rsidR="00AD7D22" w:rsidRPr="00CD4D8B" w:rsidRDefault="001B5289" w:rsidP="00AD7D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041922FA" w14:textId="23562A47" w:rsidR="00AD7D22" w:rsidRPr="00CD4D8B" w:rsidRDefault="00320728" w:rsidP="00AD7D22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4F8CB11" w14:textId="2DC27D61" w:rsidR="00AD7D22" w:rsidRPr="00CD4D8B" w:rsidRDefault="008D76AE" w:rsidP="00AD7D2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E4CB63B" w14:textId="4228F275" w:rsidR="00AD7D22" w:rsidRPr="00CD4D8B" w:rsidRDefault="00054372" w:rsidP="00AD7D22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0E58D3FF" w14:textId="67A3949E" w:rsidR="00AD7D22" w:rsidRPr="00CD4D8B" w:rsidRDefault="00931486" w:rsidP="00AD7D22">
            <w:pPr>
              <w:pStyle w:val="TableParagraph"/>
              <w:jc w:val="center"/>
            </w:pPr>
            <w:r w:rsidRPr="00CD4D8B">
              <w:t>Doç. Dr. Ertuğrul Düzgün</w:t>
            </w:r>
          </w:p>
        </w:tc>
      </w:tr>
      <w:tr w:rsidR="00E724D5" w:rsidRPr="00CD4D8B" w14:paraId="3BD5027C" w14:textId="00C98F52" w:rsidTr="00CD4D8B">
        <w:trPr>
          <w:trHeight w:val="422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11CAD023" w14:textId="31805157" w:rsidR="00903751" w:rsidRPr="00CD4D8B" w:rsidRDefault="00615C0E" w:rsidP="00450F2D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CD4D8B">
              <w:t>Türkiye Flora ve Faunası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2C9F9C58" w14:textId="556D4942" w:rsidR="00903751" w:rsidRPr="00CD4D8B" w:rsidRDefault="00A868CD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0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023D9658" w14:textId="66B9EB59" w:rsidR="00903751" w:rsidRPr="00CD4D8B" w:rsidRDefault="00A868CD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9.3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0FBD4E31" w14:textId="4164B89F" w:rsidR="00903751" w:rsidRPr="00CD4D8B" w:rsidRDefault="007A7620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6C6D6553" w14:textId="728E4262" w:rsidR="00903751" w:rsidRPr="00CD4D8B" w:rsidRDefault="00DD7A22" w:rsidP="00450F2D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01FFD3B" w14:textId="281FD5D2" w:rsidR="00903751" w:rsidRPr="00CD4D8B" w:rsidRDefault="007A7620" w:rsidP="00450F2D">
            <w:pPr>
              <w:pStyle w:val="TableParagraph"/>
              <w:jc w:val="center"/>
            </w:pPr>
            <w:r>
              <w:t>135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8BF2721" w14:textId="6D2BB6DB" w:rsidR="00903751" w:rsidRPr="00CD4D8B" w:rsidRDefault="00DD7A22" w:rsidP="00450F2D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4F8BDA4F" w14:textId="0B632469" w:rsidR="00903751" w:rsidRPr="00CD4D8B" w:rsidRDefault="00DD7A22" w:rsidP="00450F2D">
            <w:pPr>
              <w:pStyle w:val="TableParagraph"/>
              <w:jc w:val="center"/>
            </w:pPr>
            <w:r w:rsidRPr="00CD4D8B">
              <w:t>Doç. Dr. Cihangir Kirazlı</w:t>
            </w:r>
          </w:p>
        </w:tc>
      </w:tr>
      <w:tr w:rsidR="00E724D5" w:rsidRPr="00CD4D8B" w14:paraId="409DDDE2" w14:textId="4342F845" w:rsidTr="00CD4D8B">
        <w:trPr>
          <w:trHeight w:val="370"/>
        </w:trPr>
        <w:tc>
          <w:tcPr>
            <w:tcW w:w="3109" w:type="dxa"/>
            <w:shd w:val="clear" w:color="auto" w:fill="FFFFFF" w:themeFill="background1"/>
            <w:noWrap/>
            <w:vAlign w:val="center"/>
          </w:tcPr>
          <w:p w14:paraId="75CD2716" w14:textId="2C146E3F" w:rsidR="00903751" w:rsidRPr="00CD4D8B" w:rsidRDefault="00615C0E" w:rsidP="00450F2D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Tur Planlaması ve Yönetim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5A61613D" w14:textId="273A0124" w:rsidR="00903751" w:rsidRPr="00CD4D8B" w:rsidRDefault="000A7DCC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7.11.2025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64DC50E0" w14:textId="468769A3" w:rsidR="00903751" w:rsidRPr="00CD4D8B" w:rsidRDefault="000A7DCC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9.30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73179AE8" w14:textId="7A36BA9E" w:rsidR="00903751" w:rsidRPr="00CD4D8B" w:rsidRDefault="00DD7A22" w:rsidP="00450F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60" w:type="dxa"/>
            <w:shd w:val="clear" w:color="auto" w:fill="FFFFFF" w:themeFill="background1"/>
            <w:vAlign w:val="center"/>
          </w:tcPr>
          <w:p w14:paraId="6B9EA7F2" w14:textId="539CC0BF" w:rsidR="00903751" w:rsidRPr="00CD4D8B" w:rsidRDefault="00DD7A22" w:rsidP="00450F2D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6F3E0C4" w14:textId="3F9B4D02" w:rsidR="00903751" w:rsidRPr="00CD4D8B" w:rsidRDefault="00DD7A22" w:rsidP="00450F2D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EC7F09A" w14:textId="27B68BEE" w:rsidR="00903751" w:rsidRPr="00CD4D8B" w:rsidRDefault="000A7DCC" w:rsidP="00450F2D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7B3B3FC3" w14:textId="0C327678" w:rsidR="00903751" w:rsidRPr="00CD4D8B" w:rsidRDefault="00DD7A22" w:rsidP="00450F2D">
            <w:pPr>
              <w:pStyle w:val="TableParagraph"/>
              <w:jc w:val="center"/>
            </w:pPr>
            <w:r w:rsidRPr="00CD4D8B">
              <w:t>Doç. Dr. Hande Akyurt Kurnaz</w:t>
            </w:r>
          </w:p>
        </w:tc>
      </w:tr>
    </w:tbl>
    <w:p w14:paraId="7919716F" w14:textId="77777777" w:rsidR="00283DD6" w:rsidRPr="00CD4D8B" w:rsidRDefault="00283DD6" w:rsidP="0023747C">
      <w:pPr>
        <w:spacing w:after="0" w:line="240" w:lineRule="auto"/>
        <w:rPr>
          <w:rFonts w:ascii="Times New Roman" w:hAnsi="Times New Roman" w:cs="Times New Roman"/>
          <w:b/>
        </w:rPr>
      </w:pPr>
    </w:p>
    <w:p w14:paraId="643EECAA" w14:textId="77777777" w:rsidR="00283DD6" w:rsidRPr="00CD4D8B" w:rsidRDefault="00283DD6" w:rsidP="0026616A">
      <w:pPr>
        <w:spacing w:after="0" w:line="240" w:lineRule="auto"/>
        <w:rPr>
          <w:rFonts w:ascii="Times New Roman" w:hAnsi="Times New Roman" w:cs="Times New Roman"/>
          <w:b/>
        </w:rPr>
      </w:pPr>
    </w:p>
    <w:p w14:paraId="5B41B06B" w14:textId="77777777" w:rsidR="00283DD6" w:rsidRDefault="00283DD6" w:rsidP="00283DD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60AECBAE" w14:textId="77777777" w:rsidR="00CD4D8B" w:rsidRPr="00CD4D8B" w:rsidRDefault="00CD4D8B" w:rsidP="00283DD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1186CA5B" w14:textId="77777777" w:rsidR="00D80C11" w:rsidRPr="00CD4D8B" w:rsidRDefault="00D80C11" w:rsidP="00283DD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167662E1" w14:textId="77777777" w:rsidR="000C5EE4" w:rsidRPr="00CD4D8B" w:rsidRDefault="000C5EE4" w:rsidP="00283DD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0219D8C9" w14:textId="77777777" w:rsidR="00283DD6" w:rsidRPr="00CD4D8B" w:rsidRDefault="00283DD6" w:rsidP="00397003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tbl>
      <w:tblPr>
        <w:tblW w:w="15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67"/>
        <w:gridCol w:w="1559"/>
        <w:gridCol w:w="1276"/>
        <w:gridCol w:w="1418"/>
        <w:gridCol w:w="1559"/>
        <w:gridCol w:w="1276"/>
        <w:gridCol w:w="2409"/>
        <w:gridCol w:w="2977"/>
      </w:tblGrid>
      <w:tr w:rsidR="00E724D5" w:rsidRPr="00CD4D8B" w14:paraId="6C065E4E" w14:textId="34418EA7" w:rsidTr="00C33C19">
        <w:trPr>
          <w:trHeight w:val="422"/>
          <w:jc w:val="center"/>
        </w:trPr>
        <w:tc>
          <w:tcPr>
            <w:tcW w:w="2967" w:type="dxa"/>
            <w:shd w:val="clear" w:color="auto" w:fill="F4B083" w:themeFill="accent2" w:themeFillTint="99"/>
            <w:noWrap/>
            <w:vAlign w:val="center"/>
            <w:hideMark/>
          </w:tcPr>
          <w:p w14:paraId="687F5540" w14:textId="1FCB826F" w:rsidR="00903751" w:rsidRPr="00CD4D8B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3. Sınıf</w:t>
            </w:r>
          </w:p>
        </w:tc>
        <w:tc>
          <w:tcPr>
            <w:tcW w:w="2835" w:type="dxa"/>
            <w:gridSpan w:val="2"/>
            <w:shd w:val="clear" w:color="auto" w:fill="F4B083" w:themeFill="accent2" w:themeFillTint="99"/>
            <w:noWrap/>
            <w:vAlign w:val="center"/>
            <w:hideMark/>
          </w:tcPr>
          <w:p w14:paraId="77F663EB" w14:textId="2D0FCBE2" w:rsidR="00903751" w:rsidRPr="00CD4D8B" w:rsidRDefault="00DC2328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arih ve Saat</w:t>
            </w:r>
            <w:r w:rsidR="00903751"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 </w:t>
            </w:r>
          </w:p>
        </w:tc>
        <w:tc>
          <w:tcPr>
            <w:tcW w:w="1418" w:type="dxa"/>
            <w:shd w:val="clear" w:color="auto" w:fill="F4B083" w:themeFill="accent2" w:themeFillTint="99"/>
            <w:noWrap/>
            <w:vAlign w:val="center"/>
            <w:hideMark/>
          </w:tcPr>
          <w:p w14:paraId="42642F3F" w14:textId="5A08E228" w:rsidR="00903751" w:rsidRPr="00CD4D8B" w:rsidRDefault="00DC2328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ınav Yeri</w:t>
            </w:r>
          </w:p>
        </w:tc>
        <w:tc>
          <w:tcPr>
            <w:tcW w:w="1559" w:type="dxa"/>
            <w:shd w:val="clear" w:color="auto" w:fill="F4B083" w:themeFill="accent2" w:themeFillTint="99"/>
            <w:vAlign w:val="center"/>
          </w:tcPr>
          <w:p w14:paraId="18756DEA" w14:textId="4E322AA3" w:rsidR="00903751" w:rsidRPr="00CD4D8B" w:rsidRDefault="00DC2328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Yöntem</w:t>
            </w:r>
          </w:p>
        </w:tc>
        <w:tc>
          <w:tcPr>
            <w:tcW w:w="1276" w:type="dxa"/>
            <w:shd w:val="clear" w:color="auto" w:fill="F4B083" w:themeFill="accent2" w:themeFillTint="99"/>
            <w:vAlign w:val="center"/>
          </w:tcPr>
          <w:p w14:paraId="47F5052A" w14:textId="4E1E342F" w:rsidR="00903751" w:rsidRPr="00CD4D8B" w:rsidRDefault="00DC2328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Ek Derslik</w:t>
            </w:r>
          </w:p>
        </w:tc>
        <w:tc>
          <w:tcPr>
            <w:tcW w:w="2409" w:type="dxa"/>
            <w:shd w:val="clear" w:color="auto" w:fill="F4B083" w:themeFill="accent2" w:themeFillTint="99"/>
          </w:tcPr>
          <w:p w14:paraId="56806228" w14:textId="7A8F384D" w:rsidR="00903751" w:rsidRPr="00CD4D8B" w:rsidRDefault="00DC2328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Gözetmen</w:t>
            </w:r>
          </w:p>
        </w:tc>
        <w:tc>
          <w:tcPr>
            <w:tcW w:w="2977" w:type="dxa"/>
            <w:shd w:val="clear" w:color="auto" w:fill="F4B083" w:themeFill="accent2" w:themeFillTint="99"/>
          </w:tcPr>
          <w:p w14:paraId="520A6C17" w14:textId="0573D4E5" w:rsidR="00903751" w:rsidRPr="00CD4D8B" w:rsidRDefault="00DC2328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tim Elemanı</w:t>
            </w:r>
          </w:p>
        </w:tc>
      </w:tr>
      <w:tr w:rsidR="00E724D5" w:rsidRPr="00CD4D8B" w14:paraId="165AE24C" w14:textId="74E19CDF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4B5CCE4C" w14:textId="6EE5B109" w:rsidR="005C4F02" w:rsidRPr="00CD4D8B" w:rsidRDefault="00DC2328" w:rsidP="005C4F02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CD4D8B">
              <w:t>Mesleki İngilizce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42630C1B" w14:textId="4BC9AAC5" w:rsidR="005C4F02" w:rsidRPr="00CD4D8B" w:rsidRDefault="00741BF1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7.11.2025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6CD4411F" w14:textId="37109170" w:rsidR="005C4F02" w:rsidRPr="00CD4D8B" w:rsidRDefault="00741BF1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4.</w:t>
            </w:r>
            <w:r w:rsidR="00563C87"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25D32FE2" w14:textId="34D365BA" w:rsidR="005C4F02" w:rsidRPr="00CD4D8B" w:rsidRDefault="00741BF1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1E0C10D" w14:textId="68F3ED61" w:rsidR="005C4F02" w:rsidRPr="00CD4D8B" w:rsidRDefault="00202E57" w:rsidP="005C4F02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6C5F810" w14:textId="70E68F42" w:rsidR="005C4F02" w:rsidRPr="00CD4D8B" w:rsidRDefault="00202E57" w:rsidP="005C4F0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0FD3F083" w14:textId="5812BBD4" w:rsidR="005C4F02" w:rsidRPr="00CD4D8B" w:rsidRDefault="00202E57" w:rsidP="005C4F0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0E4C1425" w14:textId="6BFC541A" w:rsidR="005C4F02" w:rsidRPr="00CD4D8B" w:rsidRDefault="00931486" w:rsidP="005C4F02">
            <w:pPr>
              <w:pStyle w:val="TableParagraph"/>
              <w:jc w:val="center"/>
            </w:pPr>
            <w:r w:rsidRPr="00CD4D8B">
              <w:t>Dr. Öğr.</w:t>
            </w:r>
            <w:r w:rsidR="004A6CD2" w:rsidRPr="00CD4D8B">
              <w:t xml:space="preserve"> </w:t>
            </w:r>
            <w:r w:rsidRPr="00CD4D8B">
              <w:t>Üye</w:t>
            </w:r>
            <w:r w:rsidR="004A6CD2" w:rsidRPr="00CD4D8B">
              <w:t>si</w:t>
            </w:r>
            <w:r w:rsidRPr="00CD4D8B">
              <w:t xml:space="preserve"> Süleyman Saz</w:t>
            </w:r>
          </w:p>
        </w:tc>
      </w:tr>
      <w:tr w:rsidR="00E724D5" w:rsidRPr="00CD4D8B" w14:paraId="2D6C0867" w14:textId="17AD901B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37A83788" w14:textId="43AEDD1F" w:rsidR="005C4F02" w:rsidRPr="00CD4D8B" w:rsidRDefault="00DC2328" w:rsidP="005C4F02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Yunan ve Roma Mitolojis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4B671F8B" w14:textId="41CBA079" w:rsidR="005C4F02" w:rsidRPr="00CD4D8B" w:rsidRDefault="00741BF1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9.11.2025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4E31E7BE" w14:textId="0245F021" w:rsidR="005C4F02" w:rsidRPr="00CD4D8B" w:rsidRDefault="00741BF1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08680F"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00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6B945277" w14:textId="6D8E0661" w:rsidR="005C4F02" w:rsidRPr="00CD4D8B" w:rsidRDefault="00D07956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42C9565" w14:textId="1EFC7983" w:rsidR="005C4F02" w:rsidRPr="00CD4D8B" w:rsidRDefault="00202E57" w:rsidP="005C4F02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8B9037E" w14:textId="56CE69FC" w:rsidR="005C4F02" w:rsidRPr="00CD4D8B" w:rsidRDefault="00202E57" w:rsidP="005C4F0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375456BD" w14:textId="47C4C8C1" w:rsidR="005C4F02" w:rsidRPr="00CD4D8B" w:rsidRDefault="00202E57" w:rsidP="005C4F0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787E2C47" w14:textId="07CAF2AD" w:rsidR="005C4F02" w:rsidRPr="00CD4D8B" w:rsidRDefault="00931486" w:rsidP="005C4F02">
            <w:pPr>
              <w:pStyle w:val="TableParagraph"/>
              <w:jc w:val="center"/>
            </w:pPr>
            <w:r w:rsidRPr="00CD4D8B">
              <w:t>Dr. Öğr.</w:t>
            </w:r>
            <w:r w:rsidR="004A6CD2" w:rsidRPr="00CD4D8B">
              <w:t xml:space="preserve"> </w:t>
            </w:r>
            <w:r w:rsidRPr="00CD4D8B">
              <w:t>Üye</w:t>
            </w:r>
            <w:r w:rsidR="004A6CD2" w:rsidRPr="00CD4D8B">
              <w:t>si</w:t>
            </w:r>
            <w:r w:rsidRPr="00CD4D8B">
              <w:t xml:space="preserve"> Süleyman Saz</w:t>
            </w:r>
          </w:p>
        </w:tc>
      </w:tr>
      <w:tr w:rsidR="00E724D5" w:rsidRPr="00CD4D8B" w14:paraId="162CBEF9" w14:textId="1B75A325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248B208D" w14:textId="6E1510B8" w:rsidR="005C4F02" w:rsidRPr="00CD4D8B" w:rsidRDefault="00DC2328" w:rsidP="005C4F02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Müzecilik ve Türkiye'de Müzeler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1BCCDDC1" w14:textId="721B2B7B" w:rsidR="005C4F02" w:rsidRPr="00CD4D8B" w:rsidRDefault="000A7DCC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9.11.2025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D63EA8A" w14:textId="2D88C25E" w:rsidR="005C4F02" w:rsidRPr="00CD4D8B" w:rsidRDefault="0008680F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9</w:t>
            </w:r>
            <w:r w:rsidR="000A7DCC" w:rsidRPr="00CD4D8B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  <w:r w:rsidR="000A7DCC"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D4CE4AD" w14:textId="2A55E0E3" w:rsidR="005C4F02" w:rsidRPr="00CD4D8B" w:rsidRDefault="000A7DCC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5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9ED784C" w14:textId="68C94600" w:rsidR="005C4F02" w:rsidRPr="00CD4D8B" w:rsidRDefault="00032D6D" w:rsidP="005C4F02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48C54E2" w14:textId="0C8F593A" w:rsidR="005C4F02" w:rsidRPr="00CD4D8B" w:rsidRDefault="00032D6D" w:rsidP="005C4F0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71AF0090" w14:textId="725EB6C5" w:rsidR="005C4F02" w:rsidRPr="00CD4D8B" w:rsidRDefault="00032D6D" w:rsidP="005C4F02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0B0085F5" w14:textId="3696A651" w:rsidR="005C4F02" w:rsidRPr="00CD4D8B" w:rsidRDefault="00032D6D" w:rsidP="005C4F02">
            <w:pPr>
              <w:pStyle w:val="TableParagraph"/>
              <w:jc w:val="center"/>
            </w:pPr>
            <w:r w:rsidRPr="00CD4D8B">
              <w:t>Doç. Dr. Hande Akyurt Kurnaz</w:t>
            </w:r>
          </w:p>
        </w:tc>
      </w:tr>
      <w:tr w:rsidR="00924B66" w:rsidRPr="00CD4D8B" w14:paraId="169EA6AD" w14:textId="5FCB2C95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2F9D87E9" w14:textId="2070A103" w:rsidR="00924B66" w:rsidRPr="00CD4D8B" w:rsidRDefault="00924B66" w:rsidP="00924B66">
            <w:pPr>
              <w:pStyle w:val="TableParagraph"/>
              <w:jc w:val="center"/>
              <w:rPr>
                <w:bCs/>
              </w:rPr>
            </w:pPr>
            <w:r w:rsidRPr="00CD4D8B">
              <w:rPr>
                <w:bCs/>
              </w:rPr>
              <w:t>Uluslararası Turizm Destinasyonları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6B9267B2" w14:textId="48701C34" w:rsidR="00924B66" w:rsidRPr="00CD4D8B" w:rsidRDefault="00E73A38" w:rsidP="00924B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AA1195D" w14:textId="74BB5BD3" w:rsidR="00924B66" w:rsidRPr="00CD4D8B" w:rsidRDefault="009647EF" w:rsidP="00924B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5.0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4BEB22A" w14:textId="1D0442B2" w:rsidR="00924B66" w:rsidRPr="00CD4D8B" w:rsidRDefault="000379BF" w:rsidP="00924B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2C5BADE" w14:textId="51A73AF6" w:rsidR="00924B66" w:rsidRPr="00CD4D8B" w:rsidRDefault="00924B66" w:rsidP="00924B66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9BDD4A7" w14:textId="10EA8A9E" w:rsidR="00924B66" w:rsidRPr="00CD4D8B" w:rsidRDefault="000379BF" w:rsidP="00924B66">
            <w:pPr>
              <w:pStyle w:val="TableParagraph"/>
              <w:jc w:val="center"/>
            </w:pPr>
            <w:r>
              <w:t>134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7FF1F645" w14:textId="15DB9D8A" w:rsidR="00924B66" w:rsidRPr="00CD4D8B" w:rsidRDefault="00F20DAA" w:rsidP="00924B66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107A2986" w14:textId="152C623B" w:rsidR="00924B66" w:rsidRPr="00CD4D8B" w:rsidRDefault="00924B66" w:rsidP="00924B66">
            <w:pPr>
              <w:pStyle w:val="TableParagraph"/>
              <w:jc w:val="center"/>
            </w:pPr>
            <w:r w:rsidRPr="00CD4D8B">
              <w:t>Doç. Dr. Ertuğrul Düzgün</w:t>
            </w:r>
          </w:p>
        </w:tc>
      </w:tr>
      <w:tr w:rsidR="00E724D5" w:rsidRPr="00CD4D8B" w14:paraId="1050EA1D" w14:textId="3997A18B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5F6CEE06" w14:textId="5D50EC27" w:rsidR="00903751" w:rsidRPr="00CD4D8B" w:rsidRDefault="00903751" w:rsidP="00BB19D8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CD4D8B">
              <w:t xml:space="preserve">Özel İlgi Turizmi 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70F43857" w14:textId="2DADB9F8" w:rsidR="00903751" w:rsidRPr="00CD4D8B" w:rsidRDefault="00E73A38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0.11.2025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64224B7A" w14:textId="28F94128" w:rsidR="00903751" w:rsidRPr="00CD4D8B" w:rsidRDefault="00E73A38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563C87" w:rsidRPr="00CD4D8B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  <w:r w:rsidR="00D07956" w:rsidRPr="00CD4D8B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12B67A7D" w14:textId="13AA73E0" w:rsidR="00903751" w:rsidRPr="00CD4D8B" w:rsidRDefault="00D07956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D85C7DA" w14:textId="010EEFE3" w:rsidR="00903751" w:rsidRPr="00CD4D8B" w:rsidRDefault="008F5F82" w:rsidP="00BB19D8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010D11F" w14:textId="35157DAE" w:rsidR="00903751" w:rsidRPr="00CD4D8B" w:rsidRDefault="008F5F82" w:rsidP="00BB19D8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09845BB8" w14:textId="1483481E" w:rsidR="00903751" w:rsidRPr="00CD4D8B" w:rsidRDefault="008F5F82" w:rsidP="00BB19D8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091D1D41" w14:textId="1A402BB7" w:rsidR="00903751" w:rsidRPr="00CD4D8B" w:rsidRDefault="00931486" w:rsidP="00BB19D8">
            <w:pPr>
              <w:pStyle w:val="TableParagraph"/>
              <w:jc w:val="center"/>
            </w:pPr>
            <w:r w:rsidRPr="00CD4D8B">
              <w:t>Dr. Öğr. Üye</w:t>
            </w:r>
            <w:r w:rsidR="004A6CD2" w:rsidRPr="00CD4D8B">
              <w:t>si</w:t>
            </w:r>
            <w:r w:rsidRPr="00CD4D8B">
              <w:t xml:space="preserve"> İsa Bayhan</w:t>
            </w:r>
          </w:p>
        </w:tc>
      </w:tr>
      <w:tr w:rsidR="00E724D5" w:rsidRPr="00CD4D8B" w14:paraId="460721C8" w14:textId="3CF7EC3A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0B320E04" w14:textId="6D375433" w:rsidR="00903751" w:rsidRPr="00CD4D8B" w:rsidRDefault="00DC2328" w:rsidP="00BB19D8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Almanca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1A505AC4" w14:textId="1C2D0F0C" w:rsidR="00903751" w:rsidRPr="00CD4D8B" w:rsidRDefault="00F20DAA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563C87" w:rsidRPr="00CD4D8B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11.2025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17B6C43B" w14:textId="0E79FCD0" w:rsidR="00903751" w:rsidRPr="00CD4D8B" w:rsidRDefault="00F20DAA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563C87" w:rsidRPr="00CD4D8B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  <w:r w:rsidR="00E4260A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5992D9A8" w14:textId="27BBD3CE" w:rsidR="00903751" w:rsidRPr="00CD4D8B" w:rsidRDefault="009168E4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4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1B4F425" w14:textId="1CC2AB1E" w:rsidR="00903751" w:rsidRPr="00CD4D8B" w:rsidRDefault="006C40B3" w:rsidP="00BB19D8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F1A7AE1" w14:textId="114E81A1" w:rsidR="00903751" w:rsidRPr="00CD4D8B" w:rsidRDefault="006C40B3" w:rsidP="00BB19D8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07C32D45" w14:textId="0BCFB936" w:rsidR="00903751" w:rsidRPr="00CD4D8B" w:rsidRDefault="006C40B3" w:rsidP="00BB19D8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0E2E4DF5" w14:textId="5BB4C37F" w:rsidR="00903751" w:rsidRPr="00CD4D8B" w:rsidRDefault="006C40B3" w:rsidP="00BB19D8">
            <w:pPr>
              <w:pStyle w:val="TableParagraph"/>
              <w:jc w:val="center"/>
            </w:pPr>
            <w:r w:rsidRPr="00CD4D8B">
              <w:t>Öğr. Gör. Dr. Yakup Kiriş</w:t>
            </w:r>
          </w:p>
        </w:tc>
      </w:tr>
      <w:tr w:rsidR="00E724D5" w:rsidRPr="00CD4D8B" w14:paraId="34C36899" w14:textId="21715E29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1AA7D6B1" w14:textId="21B9E0C4" w:rsidR="00903751" w:rsidRPr="00CD4D8B" w:rsidRDefault="00DC2328" w:rsidP="00BB19D8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CD4D8B">
              <w:t>Rusça 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33E40065" w14:textId="57F0B303" w:rsidR="00903751" w:rsidRPr="00CD4D8B" w:rsidRDefault="00CD23EF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7.11.2025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4CEFF018" w14:textId="712E256B" w:rsidR="00903751" w:rsidRPr="00CD4D8B" w:rsidRDefault="00F20DAA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0.00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2BDA948C" w14:textId="3BF651F9" w:rsidR="00903751" w:rsidRPr="00CD4D8B" w:rsidRDefault="00CD23EF" w:rsidP="00BB1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B8191CD" w14:textId="62DA3F25" w:rsidR="00903751" w:rsidRPr="00CD4D8B" w:rsidRDefault="00320728" w:rsidP="00BB19D8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F2DDBF0" w14:textId="3358229E" w:rsidR="00903751" w:rsidRPr="00CD4D8B" w:rsidRDefault="00320728" w:rsidP="00BB19D8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20290C0B" w14:textId="5734D7DF" w:rsidR="00903751" w:rsidRPr="00CD4D8B" w:rsidRDefault="00320728" w:rsidP="00BB19D8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1536208A" w14:textId="33C20CEF" w:rsidR="00903751" w:rsidRPr="00CD4D8B" w:rsidRDefault="005765E7" w:rsidP="00BB19D8">
            <w:pPr>
              <w:pStyle w:val="TableParagraph"/>
              <w:jc w:val="center"/>
            </w:pPr>
            <w:r w:rsidRPr="00CD4D8B">
              <w:t>Dr. Öğr. Üye</w:t>
            </w:r>
            <w:r w:rsidR="004A6CD2" w:rsidRPr="00CD4D8B">
              <w:t>si</w:t>
            </w:r>
            <w:r w:rsidRPr="00CD4D8B">
              <w:t xml:space="preserve"> </w:t>
            </w:r>
            <w:proofErr w:type="spellStart"/>
            <w:r w:rsidR="00924B66" w:rsidRPr="00CD4D8B">
              <w:t>Kamala</w:t>
            </w:r>
            <w:proofErr w:type="spellEnd"/>
            <w:r w:rsidR="00924B66" w:rsidRPr="00CD4D8B">
              <w:t xml:space="preserve"> </w:t>
            </w:r>
            <w:proofErr w:type="spellStart"/>
            <w:r w:rsidR="00924B66" w:rsidRPr="00CD4D8B">
              <w:t>Karımova</w:t>
            </w:r>
            <w:proofErr w:type="spellEnd"/>
          </w:p>
        </w:tc>
      </w:tr>
      <w:tr w:rsidR="009168E4" w:rsidRPr="00CD4D8B" w14:paraId="6FF406FC" w14:textId="77777777" w:rsidTr="007A7620">
        <w:trPr>
          <w:trHeight w:val="422"/>
          <w:jc w:val="center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438AFB95" w14:textId="320A79AA" w:rsidR="009168E4" w:rsidRPr="00CD4D8B" w:rsidRDefault="009168E4" w:rsidP="009168E4">
            <w:pPr>
              <w:pStyle w:val="TableParagraph"/>
              <w:spacing w:before="6" w:line="247" w:lineRule="auto"/>
            </w:pPr>
            <w:r w:rsidRPr="00CD4D8B">
              <w:t>Bilimsel Araştırma Yöntemler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45E26B5B" w14:textId="237D8989" w:rsidR="009168E4" w:rsidRPr="00CD4D8B" w:rsidRDefault="009168E4" w:rsidP="009168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0.11.2025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1A3D4EF0" w14:textId="67FA65A1" w:rsidR="009168E4" w:rsidRPr="00CD4D8B" w:rsidRDefault="00D07956" w:rsidP="009168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563C87" w:rsidRPr="00CD4D8B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30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</w:tcPr>
          <w:p w14:paraId="3D0A0E9A" w14:textId="781F649F" w:rsidR="009168E4" w:rsidRPr="00CD4D8B" w:rsidRDefault="00D07956" w:rsidP="009168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45DEF360" w14:textId="6D042869" w:rsidR="009168E4" w:rsidRPr="00CD4D8B" w:rsidRDefault="009168E4" w:rsidP="009168E4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52B8404" w14:textId="5D3CFAC5" w:rsidR="009168E4" w:rsidRPr="00CD4D8B" w:rsidRDefault="009168E4" w:rsidP="009168E4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417454A3" w14:textId="3232ADA9" w:rsidR="009168E4" w:rsidRPr="00CD4D8B" w:rsidRDefault="009168E4" w:rsidP="009168E4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26DFBA1F" w14:textId="7C437FE0" w:rsidR="009168E4" w:rsidRPr="00CD4D8B" w:rsidRDefault="009168E4" w:rsidP="009168E4">
            <w:pPr>
              <w:pStyle w:val="TableParagraph"/>
              <w:jc w:val="center"/>
            </w:pPr>
            <w:r w:rsidRPr="00CD4D8B">
              <w:t>Dr. Öğr. Üyesi İsa Bayhan</w:t>
            </w:r>
          </w:p>
        </w:tc>
      </w:tr>
    </w:tbl>
    <w:tbl>
      <w:tblPr>
        <w:tblpPr w:leftFromText="141" w:rightFromText="141" w:vertAnchor="text" w:horzAnchor="margin" w:tblpXSpec="center" w:tblpY="34"/>
        <w:tblW w:w="15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67"/>
        <w:gridCol w:w="1559"/>
        <w:gridCol w:w="1281"/>
        <w:gridCol w:w="1413"/>
        <w:gridCol w:w="1559"/>
        <w:gridCol w:w="1276"/>
        <w:gridCol w:w="2409"/>
        <w:gridCol w:w="2977"/>
      </w:tblGrid>
      <w:tr w:rsidR="007E4724" w:rsidRPr="00CD4D8B" w14:paraId="28979664" w14:textId="3FCB3B41" w:rsidTr="00047778">
        <w:trPr>
          <w:trHeight w:val="422"/>
        </w:trPr>
        <w:tc>
          <w:tcPr>
            <w:tcW w:w="2967" w:type="dxa"/>
            <w:shd w:val="clear" w:color="auto" w:fill="F4B083" w:themeFill="accent2" w:themeFillTint="99"/>
            <w:noWrap/>
            <w:vAlign w:val="center"/>
            <w:hideMark/>
          </w:tcPr>
          <w:p w14:paraId="0BF96B28" w14:textId="795815C4" w:rsidR="00903751" w:rsidRPr="00CD4D8B" w:rsidRDefault="00903751" w:rsidP="00047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. Sınıf</w:t>
            </w:r>
          </w:p>
        </w:tc>
        <w:tc>
          <w:tcPr>
            <w:tcW w:w="2840" w:type="dxa"/>
            <w:gridSpan w:val="2"/>
            <w:shd w:val="clear" w:color="auto" w:fill="F4B083" w:themeFill="accent2" w:themeFillTint="99"/>
            <w:noWrap/>
            <w:vAlign w:val="center"/>
            <w:hideMark/>
          </w:tcPr>
          <w:p w14:paraId="7A90932D" w14:textId="6D932A0E" w:rsidR="00903751" w:rsidRPr="00CD4D8B" w:rsidRDefault="00DC2328" w:rsidP="00047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arih ve Saat</w:t>
            </w:r>
          </w:p>
        </w:tc>
        <w:tc>
          <w:tcPr>
            <w:tcW w:w="1413" w:type="dxa"/>
            <w:shd w:val="clear" w:color="auto" w:fill="F4B083" w:themeFill="accent2" w:themeFillTint="99"/>
            <w:noWrap/>
            <w:vAlign w:val="center"/>
            <w:hideMark/>
          </w:tcPr>
          <w:p w14:paraId="176B27A7" w14:textId="1BFF5CBA" w:rsidR="00903751" w:rsidRPr="00CD4D8B" w:rsidRDefault="00DC2328" w:rsidP="00047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ınav Yeri</w:t>
            </w:r>
          </w:p>
        </w:tc>
        <w:tc>
          <w:tcPr>
            <w:tcW w:w="1559" w:type="dxa"/>
            <w:shd w:val="clear" w:color="auto" w:fill="F4B083" w:themeFill="accent2" w:themeFillTint="99"/>
            <w:vAlign w:val="center"/>
          </w:tcPr>
          <w:p w14:paraId="04DCE05A" w14:textId="52AEFB3D" w:rsidR="00903751" w:rsidRPr="00CD4D8B" w:rsidRDefault="00DC2328" w:rsidP="00047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Yöntem</w:t>
            </w:r>
          </w:p>
        </w:tc>
        <w:tc>
          <w:tcPr>
            <w:tcW w:w="1276" w:type="dxa"/>
            <w:shd w:val="clear" w:color="auto" w:fill="F4B083" w:themeFill="accent2" w:themeFillTint="99"/>
            <w:vAlign w:val="center"/>
          </w:tcPr>
          <w:p w14:paraId="47F2F7C2" w14:textId="7FA2CFEF" w:rsidR="00903751" w:rsidRPr="00CD4D8B" w:rsidRDefault="00DC2328" w:rsidP="00047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Ek Derslik</w:t>
            </w:r>
          </w:p>
        </w:tc>
        <w:tc>
          <w:tcPr>
            <w:tcW w:w="2409" w:type="dxa"/>
            <w:shd w:val="clear" w:color="auto" w:fill="F4B083" w:themeFill="accent2" w:themeFillTint="99"/>
          </w:tcPr>
          <w:p w14:paraId="0B1656BD" w14:textId="6F9B3FA2" w:rsidR="00903751" w:rsidRPr="00CD4D8B" w:rsidRDefault="00DC2328" w:rsidP="00047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Gözetmen</w:t>
            </w:r>
          </w:p>
        </w:tc>
        <w:tc>
          <w:tcPr>
            <w:tcW w:w="2977" w:type="dxa"/>
            <w:shd w:val="clear" w:color="auto" w:fill="F4B083" w:themeFill="accent2" w:themeFillTint="99"/>
          </w:tcPr>
          <w:p w14:paraId="72AD0DA5" w14:textId="04BBD4AC" w:rsidR="00903751" w:rsidRPr="00CD4D8B" w:rsidRDefault="00DC2328" w:rsidP="00047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tim Elemanı</w:t>
            </w:r>
          </w:p>
        </w:tc>
      </w:tr>
      <w:tr w:rsidR="007E4724" w:rsidRPr="00CD4D8B" w14:paraId="629C6F1F" w14:textId="73F15565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5A714EEC" w14:textId="7DDB8B8F" w:rsidR="00781FEE" w:rsidRPr="00CD4D8B" w:rsidRDefault="00781FEE" w:rsidP="00781FEE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CD4D8B">
              <w:t>Mesleki İngilizce II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049EA9C7" w14:textId="0642E8A7" w:rsidR="00781FEE" w:rsidRPr="00CD4D8B" w:rsidRDefault="00741BF1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9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47ED9058" w14:textId="0132FEAA" w:rsidR="00781FEE" w:rsidRPr="00CD4D8B" w:rsidRDefault="00741BF1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1524C3" w:rsidRPr="00CD4D8B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30</w:t>
            </w:r>
          </w:p>
        </w:tc>
        <w:tc>
          <w:tcPr>
            <w:tcW w:w="1413" w:type="dxa"/>
            <w:shd w:val="clear" w:color="auto" w:fill="FFFFFF" w:themeFill="background1"/>
            <w:noWrap/>
            <w:vAlign w:val="center"/>
          </w:tcPr>
          <w:p w14:paraId="7FC76D49" w14:textId="129F39E2" w:rsidR="00781FEE" w:rsidRPr="00CD4D8B" w:rsidRDefault="00741BF1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0B88A40" w14:textId="60D80F31" w:rsidR="00781FEE" w:rsidRPr="00CD4D8B" w:rsidRDefault="004C6DC4" w:rsidP="00781FEE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7B194A9" w14:textId="5BCBC203" w:rsidR="00781FEE" w:rsidRPr="00CD4D8B" w:rsidRDefault="004C6DC4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6BCAE58C" w14:textId="32DEC68E" w:rsidR="00781FEE" w:rsidRPr="00CD4D8B" w:rsidRDefault="004C6DC4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0C65F79C" w14:textId="1303C844" w:rsidR="00781FEE" w:rsidRPr="00CD4D8B" w:rsidRDefault="00931486" w:rsidP="00781FEE">
            <w:pPr>
              <w:pStyle w:val="TableParagraph"/>
              <w:jc w:val="center"/>
            </w:pPr>
            <w:r w:rsidRPr="00CD4D8B">
              <w:t>Dr. Öğr.</w:t>
            </w:r>
            <w:r w:rsidR="004A6CD2" w:rsidRPr="00CD4D8B">
              <w:t xml:space="preserve"> </w:t>
            </w:r>
            <w:r w:rsidRPr="00CD4D8B">
              <w:t>Üye</w:t>
            </w:r>
            <w:r w:rsidR="004A6CD2" w:rsidRPr="00CD4D8B">
              <w:t xml:space="preserve">si </w:t>
            </w:r>
            <w:r w:rsidRPr="00CD4D8B">
              <w:t>Süleyman Saz</w:t>
            </w:r>
          </w:p>
        </w:tc>
      </w:tr>
      <w:tr w:rsidR="007E4724" w:rsidRPr="00CD4D8B" w14:paraId="35399235" w14:textId="3ED8CF26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265FE91B" w14:textId="3F0172B7" w:rsidR="00781FEE" w:rsidRPr="00CD4D8B" w:rsidRDefault="00781FEE" w:rsidP="00781FEE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>Sanat Tarih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0F5C75F5" w14:textId="5EF2ED35" w:rsidR="00781FEE" w:rsidRPr="00CD4D8B" w:rsidRDefault="00741BF1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487E796A" w14:textId="3D26F9F4" w:rsidR="00781FEE" w:rsidRPr="00CD4D8B" w:rsidRDefault="00741BF1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.</w:t>
            </w:r>
            <w:r w:rsidR="00E4260A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413" w:type="dxa"/>
            <w:shd w:val="clear" w:color="auto" w:fill="FFFFFF" w:themeFill="background1"/>
            <w:noWrap/>
            <w:vAlign w:val="center"/>
          </w:tcPr>
          <w:p w14:paraId="3704B1B9" w14:textId="2C69057B" w:rsidR="00781FEE" w:rsidRPr="00CD4D8B" w:rsidRDefault="009647EF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4A22D45B" w14:textId="65629439" w:rsidR="00781FEE" w:rsidRPr="00CD4D8B" w:rsidRDefault="004C6DC4" w:rsidP="00781FEE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3B7F7F2" w14:textId="11DD3BE1" w:rsidR="00781FEE" w:rsidRPr="00CD4D8B" w:rsidRDefault="004C6DC4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49C8F667" w14:textId="6F4EF32A" w:rsidR="00781FEE" w:rsidRPr="00CD4D8B" w:rsidRDefault="004C6DC4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1E8FB67B" w14:textId="0A13E12F" w:rsidR="00781FEE" w:rsidRPr="00CD4D8B" w:rsidRDefault="00931486" w:rsidP="00781FEE">
            <w:pPr>
              <w:pStyle w:val="TableParagraph"/>
              <w:jc w:val="center"/>
            </w:pPr>
            <w:r w:rsidRPr="00CD4D8B">
              <w:t>Dr. Öğr.</w:t>
            </w:r>
            <w:r w:rsidR="004A6CD2" w:rsidRPr="00CD4D8B">
              <w:t xml:space="preserve"> </w:t>
            </w:r>
            <w:r w:rsidRPr="00CD4D8B">
              <w:t>Üye</w:t>
            </w:r>
            <w:r w:rsidR="004A6CD2" w:rsidRPr="00CD4D8B">
              <w:t>si</w:t>
            </w:r>
            <w:r w:rsidRPr="00CD4D8B">
              <w:t xml:space="preserve"> Süleyman Saz</w:t>
            </w:r>
          </w:p>
        </w:tc>
      </w:tr>
      <w:tr w:rsidR="007E4724" w:rsidRPr="00CD4D8B" w14:paraId="6662E262" w14:textId="0A583FB7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7CAACB59" w14:textId="51A45018" w:rsidR="00781FEE" w:rsidRPr="00CD4D8B" w:rsidRDefault="00781FEE" w:rsidP="00781FEE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CD4D8B">
              <w:t xml:space="preserve">Türk Mitolojisi 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46A9C432" w14:textId="1873B139" w:rsidR="00781FEE" w:rsidRPr="00CD4D8B" w:rsidRDefault="00ED108C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20</w:t>
            </w:r>
            <w:r w:rsidR="00A60AFF" w:rsidRPr="00CD4D8B">
              <w:rPr>
                <w:rFonts w:ascii="Times New Roman" w:eastAsia="Times New Roman" w:hAnsi="Times New Roman" w:cs="Times New Roman"/>
                <w:lang w:eastAsia="tr-TR"/>
              </w:rPr>
              <w:t>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79D8918B" w14:textId="510AB8F6" w:rsidR="00781FEE" w:rsidRPr="00CD4D8B" w:rsidRDefault="00A60AFF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563C87" w:rsidRPr="00CD4D8B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  <w:r w:rsidR="00D07956" w:rsidRPr="00CD4D8B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1413" w:type="dxa"/>
            <w:shd w:val="clear" w:color="auto" w:fill="FFFFFF" w:themeFill="background1"/>
            <w:vAlign w:val="center"/>
          </w:tcPr>
          <w:p w14:paraId="52056AB5" w14:textId="2E81E7B5" w:rsidR="00781FEE" w:rsidRPr="00CD4D8B" w:rsidRDefault="00D07956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4DB9153" w14:textId="51EF09B6" w:rsidR="00781FEE" w:rsidRPr="00CD4D8B" w:rsidRDefault="008F5F82" w:rsidP="00781FEE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7ABC8DE" w14:textId="5A546302" w:rsidR="00781FEE" w:rsidRPr="00CD4D8B" w:rsidRDefault="008F5F82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00AB1D59" w14:textId="72672009" w:rsidR="00781FEE" w:rsidRPr="00CD4D8B" w:rsidRDefault="008F5F82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7690F757" w14:textId="5163C6E5" w:rsidR="00781FEE" w:rsidRPr="00CD4D8B" w:rsidRDefault="00931486" w:rsidP="00781FEE">
            <w:pPr>
              <w:pStyle w:val="TableParagraph"/>
              <w:jc w:val="center"/>
            </w:pPr>
            <w:r w:rsidRPr="00CD4D8B">
              <w:t>Dr. Öğr. Üye. İsa Bayhan</w:t>
            </w:r>
          </w:p>
        </w:tc>
      </w:tr>
      <w:tr w:rsidR="007E4724" w:rsidRPr="00CD4D8B" w14:paraId="1D6FBCFC" w14:textId="326DB6B9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7A93C382" w14:textId="04E1486E" w:rsidR="00781FEE" w:rsidRPr="00CD4D8B" w:rsidRDefault="00781FEE" w:rsidP="00781FEE">
            <w:pPr>
              <w:pStyle w:val="TableParagraph"/>
              <w:jc w:val="center"/>
              <w:rPr>
                <w:b/>
              </w:rPr>
            </w:pPr>
            <w:r w:rsidRPr="00CD4D8B">
              <w:t xml:space="preserve">Selçuklu ve Osmanlı Sanatı 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203E0FC6" w14:textId="4ABD1DDA" w:rsidR="00781FEE" w:rsidRPr="00CD4D8B" w:rsidRDefault="00E77474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741BF1" w:rsidRPr="00CD4D8B">
              <w:rPr>
                <w:rFonts w:ascii="Times New Roman" w:eastAsia="Times New Roman" w:hAnsi="Times New Roman" w:cs="Times New Roman"/>
                <w:lang w:eastAsia="tr-TR"/>
              </w:rPr>
              <w:t>17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07EFF4CD" w14:textId="13147C54" w:rsidR="00781FEE" w:rsidRPr="00CD4D8B" w:rsidRDefault="00741BF1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1.00</w:t>
            </w:r>
          </w:p>
        </w:tc>
        <w:tc>
          <w:tcPr>
            <w:tcW w:w="1413" w:type="dxa"/>
            <w:shd w:val="clear" w:color="auto" w:fill="FFFFFF" w:themeFill="background1"/>
            <w:vAlign w:val="center"/>
          </w:tcPr>
          <w:p w14:paraId="187E8B56" w14:textId="219D237D" w:rsidR="00781FEE" w:rsidRPr="00CD4D8B" w:rsidRDefault="00741BF1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49B41AAA" w14:textId="57D270AD" w:rsidR="00781FEE" w:rsidRPr="00CD4D8B" w:rsidRDefault="004C6DC4" w:rsidP="00781FEE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6467F47" w14:textId="3F3971D1" w:rsidR="00781FEE" w:rsidRPr="00CD4D8B" w:rsidRDefault="004C6DC4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4CC8973F" w14:textId="19D03805" w:rsidR="00781FEE" w:rsidRPr="00CD4D8B" w:rsidRDefault="004C6DC4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3607A343" w14:textId="4FC177FF" w:rsidR="00781FEE" w:rsidRPr="00CD4D8B" w:rsidRDefault="00931486" w:rsidP="00781FEE">
            <w:pPr>
              <w:pStyle w:val="TableParagraph"/>
              <w:jc w:val="center"/>
            </w:pPr>
            <w:r w:rsidRPr="00CD4D8B">
              <w:t>Dr. Öğr.</w:t>
            </w:r>
            <w:r w:rsidR="004A6CD2" w:rsidRPr="00CD4D8B">
              <w:t xml:space="preserve"> </w:t>
            </w:r>
            <w:r w:rsidRPr="00CD4D8B">
              <w:t>Üye</w:t>
            </w:r>
            <w:r w:rsidR="004A6CD2" w:rsidRPr="00CD4D8B">
              <w:t>si</w:t>
            </w:r>
            <w:r w:rsidRPr="00CD4D8B">
              <w:t xml:space="preserve"> Süleyman Saz</w:t>
            </w:r>
          </w:p>
        </w:tc>
      </w:tr>
      <w:tr w:rsidR="007E4724" w:rsidRPr="00CD4D8B" w14:paraId="23ED9298" w14:textId="5E0F02D3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3C562C9D" w14:textId="4FA002B2" w:rsidR="00781FEE" w:rsidRPr="00CD4D8B" w:rsidRDefault="00DC2328" w:rsidP="00781FEE">
            <w:pPr>
              <w:pStyle w:val="TableParagraph"/>
              <w:jc w:val="center"/>
              <w:rPr>
                <w:b/>
              </w:rPr>
            </w:pPr>
            <w:r w:rsidRPr="00CD4D8B">
              <w:t xml:space="preserve">Turizmde </w:t>
            </w:r>
            <w:r w:rsidR="00924B66" w:rsidRPr="00CD4D8B">
              <w:t>Sosyal Medya Yönetim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50FA6950" w14:textId="6DA152C6" w:rsidR="00781FEE" w:rsidRPr="00CD4D8B" w:rsidRDefault="000A7DCC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31A6F994" w14:textId="2DD725FD" w:rsidR="00781FEE" w:rsidRPr="00CD4D8B" w:rsidRDefault="000A7DCC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09.00</w:t>
            </w:r>
          </w:p>
        </w:tc>
        <w:tc>
          <w:tcPr>
            <w:tcW w:w="1413" w:type="dxa"/>
            <w:shd w:val="clear" w:color="auto" w:fill="FFFFFF" w:themeFill="background1"/>
            <w:vAlign w:val="center"/>
          </w:tcPr>
          <w:p w14:paraId="6DC18299" w14:textId="4DF8B02D" w:rsidR="00781FEE" w:rsidRPr="00CD4D8B" w:rsidRDefault="000A7DCC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6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3BC0DA3" w14:textId="272A91B8" w:rsidR="00781FEE" w:rsidRPr="00CD4D8B" w:rsidRDefault="001B1078" w:rsidP="00781FEE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063E8FA" w14:textId="0FB757DB" w:rsidR="00781FEE" w:rsidRPr="00CD4D8B" w:rsidRDefault="001B1078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4A796AC7" w14:textId="07B22CA0" w:rsidR="00781FEE" w:rsidRPr="00CD4D8B" w:rsidRDefault="001B1078" w:rsidP="00781FEE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00EC4F6B" w14:textId="749BE37A" w:rsidR="00781FEE" w:rsidRPr="00CD4D8B" w:rsidRDefault="00924B66" w:rsidP="00781FEE">
            <w:pPr>
              <w:pStyle w:val="TableParagraph"/>
              <w:jc w:val="center"/>
              <w:rPr>
                <w:b/>
                <w:bCs/>
              </w:rPr>
            </w:pPr>
            <w:r w:rsidRPr="00CD4D8B">
              <w:t>Doç. Dr. Hande Akyurt Kurnaz</w:t>
            </w:r>
          </w:p>
        </w:tc>
      </w:tr>
      <w:tr w:rsidR="007E4724" w:rsidRPr="00CD4D8B" w14:paraId="75095D55" w14:textId="04AF6B88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4414237F" w14:textId="24A1AC95" w:rsidR="00903751" w:rsidRPr="00CD4D8B" w:rsidRDefault="00DC2328" w:rsidP="00700A45">
            <w:pPr>
              <w:pStyle w:val="TableParagraph"/>
              <w:jc w:val="center"/>
              <w:rPr>
                <w:bCs/>
              </w:rPr>
            </w:pPr>
            <w:r w:rsidRPr="00CD4D8B">
              <w:rPr>
                <w:bCs/>
              </w:rPr>
              <w:t>Türkiye'nin Kültür Rotaları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53A2A916" w14:textId="5F88969A" w:rsidR="00903751" w:rsidRPr="00CD4D8B" w:rsidRDefault="00F20DAA" w:rsidP="00700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7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223D84B0" w14:textId="1F51D371" w:rsidR="00903751" w:rsidRPr="00CD4D8B" w:rsidRDefault="00F20DAA" w:rsidP="00700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.00</w:t>
            </w:r>
          </w:p>
        </w:tc>
        <w:tc>
          <w:tcPr>
            <w:tcW w:w="1413" w:type="dxa"/>
            <w:shd w:val="clear" w:color="auto" w:fill="FFFFFF" w:themeFill="background1"/>
            <w:vAlign w:val="center"/>
          </w:tcPr>
          <w:p w14:paraId="2D1829A8" w14:textId="5F061111" w:rsidR="00903751" w:rsidRPr="00CD4D8B" w:rsidRDefault="00D32895" w:rsidP="00700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35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1302E415" w14:textId="35BA5012" w:rsidR="00903751" w:rsidRPr="00CD4D8B" w:rsidRDefault="004B10EC" w:rsidP="00700A45">
            <w:pPr>
              <w:pStyle w:val="TableParagraph"/>
              <w:jc w:val="center"/>
            </w:pPr>
            <w:r w:rsidRPr="00CD4D8B">
              <w:t xml:space="preserve">Yüz </w:t>
            </w:r>
            <w:r w:rsidR="00303EAE" w:rsidRPr="00CD4D8B">
              <w:t>y</w:t>
            </w:r>
            <w:r w:rsidRPr="00CD4D8B">
              <w:t>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0F4A921" w14:textId="4855AC9A" w:rsidR="00903751" w:rsidRPr="00CD4D8B" w:rsidRDefault="008D76AE" w:rsidP="00700A45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02239ADB" w14:textId="37EA5004" w:rsidR="00903751" w:rsidRPr="00CD4D8B" w:rsidRDefault="00054372" w:rsidP="00700A45">
            <w:pPr>
              <w:pStyle w:val="TableParagraph"/>
              <w:jc w:val="center"/>
            </w:pPr>
            <w:r w:rsidRPr="00CD4D8B">
              <w:t>Arş. Gör. Seda Çiçekli Ayyıldız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58BCE199" w14:textId="3DB40F40" w:rsidR="00903751" w:rsidRPr="00CD4D8B" w:rsidRDefault="00931486" w:rsidP="00700A45">
            <w:pPr>
              <w:pStyle w:val="TableParagraph"/>
              <w:jc w:val="center"/>
            </w:pPr>
            <w:r w:rsidRPr="00CD4D8B">
              <w:t>Doç. Dr. Ertuğrul Düzgün</w:t>
            </w:r>
          </w:p>
        </w:tc>
      </w:tr>
      <w:tr w:rsidR="007E4724" w:rsidRPr="00CD4D8B" w14:paraId="0D6D58A3" w14:textId="6127A1D3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034E79F2" w14:textId="06CB1E10" w:rsidR="00903751" w:rsidRPr="00CD4D8B" w:rsidRDefault="00903751" w:rsidP="00700A45">
            <w:pPr>
              <w:pStyle w:val="TableParagraph"/>
              <w:jc w:val="center"/>
              <w:rPr>
                <w:b/>
              </w:rPr>
            </w:pPr>
            <w:r w:rsidRPr="00CD4D8B">
              <w:t xml:space="preserve">Almanca </w:t>
            </w:r>
            <w:r w:rsidR="00DC2328" w:rsidRPr="00CD4D8B">
              <w:t>II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74A8FA53" w14:textId="5D487564" w:rsidR="00903751" w:rsidRPr="00CD4D8B" w:rsidRDefault="00F20DAA" w:rsidP="00700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119831F3" w14:textId="3A0892B0" w:rsidR="00903751" w:rsidRPr="00CD4D8B" w:rsidRDefault="00F20DAA" w:rsidP="00700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0.00</w:t>
            </w:r>
          </w:p>
        </w:tc>
        <w:tc>
          <w:tcPr>
            <w:tcW w:w="1413" w:type="dxa"/>
            <w:shd w:val="clear" w:color="auto" w:fill="FFFFFF" w:themeFill="background1"/>
            <w:vAlign w:val="center"/>
          </w:tcPr>
          <w:p w14:paraId="16C10222" w14:textId="0ECE940B" w:rsidR="00903751" w:rsidRPr="00CD4D8B" w:rsidRDefault="009168E4" w:rsidP="00700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4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057B9770" w14:textId="470FEBA9" w:rsidR="00903751" w:rsidRPr="00CD4D8B" w:rsidRDefault="006C40B3" w:rsidP="00700A45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16D694B" w14:textId="7D53F8C1" w:rsidR="00903751" w:rsidRPr="00CD4D8B" w:rsidRDefault="006C40B3" w:rsidP="00700A45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17353A61" w14:textId="3DC65913" w:rsidR="00903751" w:rsidRPr="00CD4D8B" w:rsidRDefault="006C40B3" w:rsidP="00700A45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4878042D" w14:textId="2630EB79" w:rsidR="00903751" w:rsidRPr="00CD4D8B" w:rsidRDefault="006C40B3" w:rsidP="00700A45">
            <w:pPr>
              <w:pStyle w:val="TableParagraph"/>
              <w:jc w:val="center"/>
            </w:pPr>
            <w:r w:rsidRPr="00CD4D8B">
              <w:t>Öğr. Gör. Dr. Yakup Kiriş</w:t>
            </w:r>
          </w:p>
        </w:tc>
      </w:tr>
      <w:tr w:rsidR="00F20DAA" w:rsidRPr="00CD4D8B" w14:paraId="70C540E9" w14:textId="3F451B19" w:rsidTr="008B6211">
        <w:trPr>
          <w:trHeight w:val="422"/>
        </w:trPr>
        <w:tc>
          <w:tcPr>
            <w:tcW w:w="2967" w:type="dxa"/>
            <w:shd w:val="clear" w:color="auto" w:fill="FFFFFF" w:themeFill="background1"/>
            <w:noWrap/>
            <w:vAlign w:val="center"/>
          </w:tcPr>
          <w:p w14:paraId="36EE1864" w14:textId="6696514B" w:rsidR="00F20DAA" w:rsidRPr="00CD4D8B" w:rsidRDefault="00F20DAA" w:rsidP="00F20DAA">
            <w:pPr>
              <w:pStyle w:val="TableParagraph"/>
              <w:jc w:val="center"/>
              <w:rPr>
                <w:b/>
              </w:rPr>
            </w:pPr>
            <w:r w:rsidRPr="00CD4D8B">
              <w:t>Rusça III</w:t>
            </w:r>
          </w:p>
        </w:tc>
        <w:tc>
          <w:tcPr>
            <w:tcW w:w="1559" w:type="dxa"/>
            <w:shd w:val="clear" w:color="auto" w:fill="FFFFFF" w:themeFill="background1"/>
            <w:noWrap/>
            <w:vAlign w:val="center"/>
          </w:tcPr>
          <w:p w14:paraId="672A907D" w14:textId="69AFBDD5" w:rsidR="00F20DAA" w:rsidRPr="00CD4D8B" w:rsidRDefault="00F20DAA" w:rsidP="00F20D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8.11.2025</w:t>
            </w:r>
          </w:p>
        </w:tc>
        <w:tc>
          <w:tcPr>
            <w:tcW w:w="1281" w:type="dxa"/>
            <w:shd w:val="clear" w:color="auto" w:fill="FFFFFF" w:themeFill="background1"/>
            <w:vAlign w:val="center"/>
          </w:tcPr>
          <w:p w14:paraId="66F5F548" w14:textId="16129230" w:rsidR="00F20DAA" w:rsidRPr="00CD4D8B" w:rsidRDefault="00F20DAA" w:rsidP="00F20D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0.00</w:t>
            </w:r>
          </w:p>
        </w:tc>
        <w:tc>
          <w:tcPr>
            <w:tcW w:w="1413" w:type="dxa"/>
            <w:shd w:val="clear" w:color="auto" w:fill="FFFFFF" w:themeFill="background1"/>
            <w:vAlign w:val="center"/>
          </w:tcPr>
          <w:p w14:paraId="04CFBE40" w14:textId="6DE5E542" w:rsidR="00F20DAA" w:rsidRPr="00CD4D8B" w:rsidRDefault="009168E4" w:rsidP="00F20D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D4D8B">
              <w:rPr>
                <w:rFonts w:ascii="Times New Roman" w:eastAsia="Times New Roman" w:hAnsi="Times New Roman" w:cs="Times New Roman"/>
                <w:lang w:eastAsia="tr-TR"/>
              </w:rPr>
              <w:t>13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0C250BA" w14:textId="52B95E61" w:rsidR="00F20DAA" w:rsidRPr="00CD4D8B" w:rsidRDefault="00F20DAA" w:rsidP="00F20DAA">
            <w:pPr>
              <w:pStyle w:val="TableParagraph"/>
              <w:jc w:val="center"/>
            </w:pPr>
            <w:r w:rsidRPr="00CD4D8B">
              <w:t>Yüz yüz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99FC13E" w14:textId="76CEDCBE" w:rsidR="00F20DAA" w:rsidRPr="00CD4D8B" w:rsidRDefault="00F20DAA" w:rsidP="00F20DAA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4CCA8F09" w14:textId="78F76958" w:rsidR="00F20DAA" w:rsidRPr="00CD4D8B" w:rsidRDefault="00F20DAA" w:rsidP="00F20DAA">
            <w:pPr>
              <w:pStyle w:val="TableParagraph"/>
              <w:jc w:val="center"/>
            </w:pPr>
            <w:r w:rsidRPr="00CD4D8B">
              <w:t>-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592D655F" w14:textId="4DB7DAA3" w:rsidR="00F20DAA" w:rsidRPr="00CD4D8B" w:rsidRDefault="00F20DAA" w:rsidP="00F20DAA">
            <w:pPr>
              <w:pStyle w:val="TableParagraph"/>
              <w:jc w:val="center"/>
            </w:pPr>
            <w:r w:rsidRPr="00CD4D8B">
              <w:t>Dr. Öğr. Üyesi Leyla Aliyev</w:t>
            </w:r>
          </w:p>
        </w:tc>
      </w:tr>
    </w:tbl>
    <w:p w14:paraId="3DE1BFF9" w14:textId="77777777" w:rsidR="00047778" w:rsidRDefault="00047778" w:rsidP="00CC4A86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303409C2" w14:textId="77777777" w:rsidR="00047778" w:rsidRPr="00047778" w:rsidRDefault="00047778" w:rsidP="00CC4A8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4D9F36D" w14:textId="76314416" w:rsidR="00FE0D17" w:rsidRPr="00047778" w:rsidRDefault="00BB644C" w:rsidP="00CC4A8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047778">
        <w:rPr>
          <w:rFonts w:ascii="Times New Roman" w:hAnsi="Times New Roman" w:cs="Times New Roman"/>
          <w:b/>
        </w:rPr>
        <w:t>*</w:t>
      </w:r>
      <w:r w:rsidR="00CC4A86" w:rsidRPr="00047778">
        <w:rPr>
          <w:rFonts w:ascii="Times New Roman" w:hAnsi="Times New Roman" w:cs="Times New Roman"/>
          <w:b/>
        </w:rPr>
        <w:t>Alan Dışı Seçmeli Ders (Kültür Turizmi ve Dünya Kültürel Mirası) sınavı 19 Kasım Çarşamba 1</w:t>
      </w:r>
      <w:r w:rsidR="008F2F11">
        <w:rPr>
          <w:rFonts w:ascii="Times New Roman" w:hAnsi="Times New Roman" w:cs="Times New Roman"/>
          <w:b/>
        </w:rPr>
        <w:t>4</w:t>
      </w:r>
      <w:r w:rsidR="00CC4A86" w:rsidRPr="00047778">
        <w:rPr>
          <w:rFonts w:ascii="Times New Roman" w:hAnsi="Times New Roman" w:cs="Times New Roman"/>
          <w:b/>
        </w:rPr>
        <w:t>.00’</w:t>
      </w:r>
      <w:r w:rsidR="000D1937" w:rsidRPr="00047778">
        <w:rPr>
          <w:rFonts w:ascii="Times New Roman" w:hAnsi="Times New Roman" w:cs="Times New Roman"/>
          <w:b/>
        </w:rPr>
        <w:t xml:space="preserve">da </w:t>
      </w:r>
      <w:r w:rsidR="008F2F11">
        <w:rPr>
          <w:rFonts w:ascii="Times New Roman" w:hAnsi="Times New Roman" w:cs="Times New Roman"/>
          <w:b/>
        </w:rPr>
        <w:t xml:space="preserve">133-134 </w:t>
      </w:r>
      <w:r w:rsidR="000D1937">
        <w:rPr>
          <w:rFonts w:ascii="Times New Roman" w:hAnsi="Times New Roman" w:cs="Times New Roman"/>
          <w:b/>
        </w:rPr>
        <w:t>dersli</w:t>
      </w:r>
      <w:r w:rsidR="008F2F11">
        <w:rPr>
          <w:rFonts w:ascii="Times New Roman" w:hAnsi="Times New Roman" w:cs="Times New Roman"/>
          <w:b/>
        </w:rPr>
        <w:t>klerind</w:t>
      </w:r>
      <w:r w:rsidR="000D1937">
        <w:rPr>
          <w:rFonts w:ascii="Times New Roman" w:hAnsi="Times New Roman" w:cs="Times New Roman"/>
          <w:b/>
        </w:rPr>
        <w:t>e</w:t>
      </w:r>
      <w:r w:rsidR="00CC4A86" w:rsidRPr="00047778">
        <w:rPr>
          <w:rFonts w:ascii="Times New Roman" w:hAnsi="Times New Roman" w:cs="Times New Roman"/>
          <w:b/>
        </w:rPr>
        <w:t xml:space="preserve"> gerçekleştirilecektir. </w:t>
      </w:r>
    </w:p>
    <w:p w14:paraId="43E9D6F1" w14:textId="77777777" w:rsidR="00FE0D17" w:rsidRPr="00CD4D8B" w:rsidRDefault="00FE0D17" w:rsidP="003661F3">
      <w:pPr>
        <w:spacing w:after="0" w:line="240" w:lineRule="auto"/>
        <w:rPr>
          <w:rFonts w:ascii="Times New Roman" w:hAnsi="Times New Roman" w:cs="Times New Roman"/>
          <w:b/>
        </w:rPr>
      </w:pPr>
    </w:p>
    <w:p w14:paraId="5F82B65F" w14:textId="77777777" w:rsidR="00FE0D17" w:rsidRPr="00CD4D8B" w:rsidRDefault="00FE0D17" w:rsidP="003661F3">
      <w:pPr>
        <w:spacing w:after="0" w:line="240" w:lineRule="auto"/>
        <w:rPr>
          <w:rFonts w:ascii="Times New Roman" w:hAnsi="Times New Roman" w:cs="Times New Roman"/>
          <w:b/>
        </w:rPr>
      </w:pPr>
    </w:p>
    <w:p w14:paraId="41DAEADE" w14:textId="77777777" w:rsidR="00FE0D17" w:rsidRPr="00CD4D8B" w:rsidRDefault="00FE0D17" w:rsidP="003661F3">
      <w:pPr>
        <w:spacing w:after="0" w:line="240" w:lineRule="auto"/>
        <w:rPr>
          <w:rFonts w:ascii="Times New Roman" w:hAnsi="Times New Roman" w:cs="Times New Roman"/>
          <w:b/>
        </w:rPr>
      </w:pPr>
    </w:p>
    <w:p w14:paraId="3B93BD1E" w14:textId="77777777" w:rsidR="00FE0D17" w:rsidRDefault="00FE0D17" w:rsidP="003661F3">
      <w:pPr>
        <w:spacing w:after="0" w:line="240" w:lineRule="auto"/>
        <w:rPr>
          <w:rFonts w:ascii="Times New Roman" w:hAnsi="Times New Roman" w:cs="Times New Roman"/>
          <w:b/>
        </w:rPr>
      </w:pPr>
    </w:p>
    <w:p w14:paraId="0AEF54D4" w14:textId="77777777" w:rsidR="00E7276A" w:rsidRPr="00CD4D8B" w:rsidRDefault="00E7276A" w:rsidP="003661F3">
      <w:pPr>
        <w:spacing w:after="0" w:line="240" w:lineRule="auto"/>
        <w:rPr>
          <w:rFonts w:ascii="Times New Roman" w:hAnsi="Times New Roman" w:cs="Times New Roman"/>
          <w:b/>
        </w:rPr>
      </w:pPr>
    </w:p>
    <w:sectPr w:rsidR="00E7276A" w:rsidRPr="00CD4D8B" w:rsidSect="009C2602">
      <w:pgSz w:w="16838" w:h="11906" w:orient="landscape"/>
      <w:pgMar w:top="709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jI2MTUwNLY0NzVQ0lEKTi0uzszPAykwrgUAfAkqECwAAAA="/>
  </w:docVars>
  <w:rsids>
    <w:rsidRoot w:val="00F64204"/>
    <w:rsid w:val="00017FDF"/>
    <w:rsid w:val="00020856"/>
    <w:rsid w:val="00023104"/>
    <w:rsid w:val="0002546C"/>
    <w:rsid w:val="00030928"/>
    <w:rsid w:val="00032A46"/>
    <w:rsid w:val="00032D6D"/>
    <w:rsid w:val="00033493"/>
    <w:rsid w:val="000341A8"/>
    <w:rsid w:val="00034552"/>
    <w:rsid w:val="000379BF"/>
    <w:rsid w:val="000440C2"/>
    <w:rsid w:val="00047778"/>
    <w:rsid w:val="0005131A"/>
    <w:rsid w:val="000517AB"/>
    <w:rsid w:val="00051E03"/>
    <w:rsid w:val="00054372"/>
    <w:rsid w:val="00057158"/>
    <w:rsid w:val="000623B6"/>
    <w:rsid w:val="00064BB0"/>
    <w:rsid w:val="0006519F"/>
    <w:rsid w:val="0007638B"/>
    <w:rsid w:val="00083D8B"/>
    <w:rsid w:val="00085731"/>
    <w:rsid w:val="0008680F"/>
    <w:rsid w:val="00095479"/>
    <w:rsid w:val="000A02D2"/>
    <w:rsid w:val="000A7DCC"/>
    <w:rsid w:val="000B6C31"/>
    <w:rsid w:val="000C1014"/>
    <w:rsid w:val="000C5EE4"/>
    <w:rsid w:val="000C78AA"/>
    <w:rsid w:val="000D1937"/>
    <w:rsid w:val="000D350E"/>
    <w:rsid w:val="000D791E"/>
    <w:rsid w:val="000E3723"/>
    <w:rsid w:val="000E5D22"/>
    <w:rsid w:val="000E63AE"/>
    <w:rsid w:val="00103865"/>
    <w:rsid w:val="00105996"/>
    <w:rsid w:val="00106526"/>
    <w:rsid w:val="00111F65"/>
    <w:rsid w:val="00112A4B"/>
    <w:rsid w:val="0011783A"/>
    <w:rsid w:val="00122C8B"/>
    <w:rsid w:val="00136E2B"/>
    <w:rsid w:val="001402A5"/>
    <w:rsid w:val="00142DF8"/>
    <w:rsid w:val="00143852"/>
    <w:rsid w:val="00143D9D"/>
    <w:rsid w:val="00147071"/>
    <w:rsid w:val="001524C3"/>
    <w:rsid w:val="00152816"/>
    <w:rsid w:val="00160304"/>
    <w:rsid w:val="00161F4D"/>
    <w:rsid w:val="00163A28"/>
    <w:rsid w:val="0017031F"/>
    <w:rsid w:val="001726D1"/>
    <w:rsid w:val="001728D5"/>
    <w:rsid w:val="00175719"/>
    <w:rsid w:val="00184886"/>
    <w:rsid w:val="00185DCF"/>
    <w:rsid w:val="001876FC"/>
    <w:rsid w:val="00191699"/>
    <w:rsid w:val="001962B2"/>
    <w:rsid w:val="0019760F"/>
    <w:rsid w:val="001A64DC"/>
    <w:rsid w:val="001A6A04"/>
    <w:rsid w:val="001A7BAB"/>
    <w:rsid w:val="001B1078"/>
    <w:rsid w:val="001B1651"/>
    <w:rsid w:val="001B5289"/>
    <w:rsid w:val="001C09A2"/>
    <w:rsid w:val="001C31E7"/>
    <w:rsid w:val="001D30F2"/>
    <w:rsid w:val="001E2C8C"/>
    <w:rsid w:val="001E3D62"/>
    <w:rsid w:val="001E3FEC"/>
    <w:rsid w:val="001E7C42"/>
    <w:rsid w:val="00202E57"/>
    <w:rsid w:val="00203080"/>
    <w:rsid w:val="00211227"/>
    <w:rsid w:val="0021636B"/>
    <w:rsid w:val="00223907"/>
    <w:rsid w:val="002304B2"/>
    <w:rsid w:val="00233A31"/>
    <w:rsid w:val="0023468C"/>
    <w:rsid w:val="0023747C"/>
    <w:rsid w:val="00244711"/>
    <w:rsid w:val="0026057F"/>
    <w:rsid w:val="0026350F"/>
    <w:rsid w:val="002647E3"/>
    <w:rsid w:val="00264B49"/>
    <w:rsid w:val="00264ED7"/>
    <w:rsid w:val="0026616A"/>
    <w:rsid w:val="00267163"/>
    <w:rsid w:val="00280E26"/>
    <w:rsid w:val="00281C8A"/>
    <w:rsid w:val="00283DD6"/>
    <w:rsid w:val="00283F3B"/>
    <w:rsid w:val="0028410D"/>
    <w:rsid w:val="002A0FE1"/>
    <w:rsid w:val="002A62D3"/>
    <w:rsid w:val="002B3037"/>
    <w:rsid w:val="002B7AF4"/>
    <w:rsid w:val="002C2835"/>
    <w:rsid w:val="002D57F3"/>
    <w:rsid w:val="002E0028"/>
    <w:rsid w:val="002E4220"/>
    <w:rsid w:val="002E5FF8"/>
    <w:rsid w:val="002E688C"/>
    <w:rsid w:val="002E79B9"/>
    <w:rsid w:val="003025C6"/>
    <w:rsid w:val="00303EAE"/>
    <w:rsid w:val="003061B8"/>
    <w:rsid w:val="00306234"/>
    <w:rsid w:val="0031482A"/>
    <w:rsid w:val="00320728"/>
    <w:rsid w:val="00324680"/>
    <w:rsid w:val="00325982"/>
    <w:rsid w:val="003277AA"/>
    <w:rsid w:val="00335A32"/>
    <w:rsid w:val="00343988"/>
    <w:rsid w:val="00346AB1"/>
    <w:rsid w:val="003537D8"/>
    <w:rsid w:val="00356514"/>
    <w:rsid w:val="00361780"/>
    <w:rsid w:val="003661F3"/>
    <w:rsid w:val="0036645C"/>
    <w:rsid w:val="003677E7"/>
    <w:rsid w:val="0037447B"/>
    <w:rsid w:val="003800F0"/>
    <w:rsid w:val="00386C8F"/>
    <w:rsid w:val="0039486C"/>
    <w:rsid w:val="00397003"/>
    <w:rsid w:val="003A217D"/>
    <w:rsid w:val="003A313A"/>
    <w:rsid w:val="003A6059"/>
    <w:rsid w:val="003A6076"/>
    <w:rsid w:val="003B27B1"/>
    <w:rsid w:val="003B2AAD"/>
    <w:rsid w:val="003B7AB5"/>
    <w:rsid w:val="003C2FBE"/>
    <w:rsid w:val="003C3AA9"/>
    <w:rsid w:val="003C7C5C"/>
    <w:rsid w:val="003D0BE0"/>
    <w:rsid w:val="003D322A"/>
    <w:rsid w:val="003D6FB0"/>
    <w:rsid w:val="003F10FE"/>
    <w:rsid w:val="003F28B4"/>
    <w:rsid w:val="0040256F"/>
    <w:rsid w:val="00405BC7"/>
    <w:rsid w:val="00406ECA"/>
    <w:rsid w:val="0041278C"/>
    <w:rsid w:val="00417EAD"/>
    <w:rsid w:val="0042194B"/>
    <w:rsid w:val="004227BB"/>
    <w:rsid w:val="00424F84"/>
    <w:rsid w:val="00425FD9"/>
    <w:rsid w:val="004308FB"/>
    <w:rsid w:val="004467A3"/>
    <w:rsid w:val="00447B96"/>
    <w:rsid w:val="00450F2D"/>
    <w:rsid w:val="0045426A"/>
    <w:rsid w:val="00461E4F"/>
    <w:rsid w:val="00462E9E"/>
    <w:rsid w:val="004645E1"/>
    <w:rsid w:val="00464AFC"/>
    <w:rsid w:val="00474EF9"/>
    <w:rsid w:val="00483CBF"/>
    <w:rsid w:val="00492A56"/>
    <w:rsid w:val="004A1784"/>
    <w:rsid w:val="004A19EC"/>
    <w:rsid w:val="004A30B2"/>
    <w:rsid w:val="004A6CD2"/>
    <w:rsid w:val="004B0559"/>
    <w:rsid w:val="004B0F73"/>
    <w:rsid w:val="004B10EC"/>
    <w:rsid w:val="004B3665"/>
    <w:rsid w:val="004C6DC4"/>
    <w:rsid w:val="004D00DC"/>
    <w:rsid w:val="004D0990"/>
    <w:rsid w:val="004D0C5C"/>
    <w:rsid w:val="004D1A1B"/>
    <w:rsid w:val="004D1CE8"/>
    <w:rsid w:val="004D26CE"/>
    <w:rsid w:val="004D79E5"/>
    <w:rsid w:val="004D7BE2"/>
    <w:rsid w:val="004F5DBB"/>
    <w:rsid w:val="00501BFF"/>
    <w:rsid w:val="00517804"/>
    <w:rsid w:val="00521AD9"/>
    <w:rsid w:val="00522323"/>
    <w:rsid w:val="00531FFD"/>
    <w:rsid w:val="00540A92"/>
    <w:rsid w:val="00540BB8"/>
    <w:rsid w:val="005446A0"/>
    <w:rsid w:val="005449C4"/>
    <w:rsid w:val="0055487F"/>
    <w:rsid w:val="00555131"/>
    <w:rsid w:val="00557A67"/>
    <w:rsid w:val="00563C87"/>
    <w:rsid w:val="00566AD6"/>
    <w:rsid w:val="00572198"/>
    <w:rsid w:val="005765E7"/>
    <w:rsid w:val="00580F3E"/>
    <w:rsid w:val="00581F59"/>
    <w:rsid w:val="00587462"/>
    <w:rsid w:val="00593AF9"/>
    <w:rsid w:val="005A6D1E"/>
    <w:rsid w:val="005C02E5"/>
    <w:rsid w:val="005C1854"/>
    <w:rsid w:val="005C2473"/>
    <w:rsid w:val="005C2A9B"/>
    <w:rsid w:val="005C4F02"/>
    <w:rsid w:val="005E1125"/>
    <w:rsid w:val="005E1762"/>
    <w:rsid w:val="005F70A4"/>
    <w:rsid w:val="006004BE"/>
    <w:rsid w:val="00603309"/>
    <w:rsid w:val="00610959"/>
    <w:rsid w:val="00615C0E"/>
    <w:rsid w:val="0063470A"/>
    <w:rsid w:val="00635384"/>
    <w:rsid w:val="00644D6C"/>
    <w:rsid w:val="006461CA"/>
    <w:rsid w:val="00650F52"/>
    <w:rsid w:val="00657EF3"/>
    <w:rsid w:val="006628F1"/>
    <w:rsid w:val="00665C2F"/>
    <w:rsid w:val="0067047E"/>
    <w:rsid w:val="00675472"/>
    <w:rsid w:val="00677004"/>
    <w:rsid w:val="0068033D"/>
    <w:rsid w:val="0068144E"/>
    <w:rsid w:val="006835B5"/>
    <w:rsid w:val="00683EB0"/>
    <w:rsid w:val="00684320"/>
    <w:rsid w:val="00685A58"/>
    <w:rsid w:val="00686D87"/>
    <w:rsid w:val="006929E7"/>
    <w:rsid w:val="006A098D"/>
    <w:rsid w:val="006A20A6"/>
    <w:rsid w:val="006A447C"/>
    <w:rsid w:val="006C40B3"/>
    <w:rsid w:val="006C64AD"/>
    <w:rsid w:val="006D3136"/>
    <w:rsid w:val="006D6A26"/>
    <w:rsid w:val="006E0070"/>
    <w:rsid w:val="006E0DBE"/>
    <w:rsid w:val="006E1427"/>
    <w:rsid w:val="006E38DB"/>
    <w:rsid w:val="006E519A"/>
    <w:rsid w:val="006E58EF"/>
    <w:rsid w:val="006F6721"/>
    <w:rsid w:val="0070032E"/>
    <w:rsid w:val="00700A45"/>
    <w:rsid w:val="00702905"/>
    <w:rsid w:val="00710B92"/>
    <w:rsid w:val="007125BC"/>
    <w:rsid w:val="00715B78"/>
    <w:rsid w:val="0072454A"/>
    <w:rsid w:val="00725C44"/>
    <w:rsid w:val="00733A22"/>
    <w:rsid w:val="00737D33"/>
    <w:rsid w:val="00741BF1"/>
    <w:rsid w:val="00744226"/>
    <w:rsid w:val="007478B0"/>
    <w:rsid w:val="00751C79"/>
    <w:rsid w:val="007538C9"/>
    <w:rsid w:val="007563C4"/>
    <w:rsid w:val="00761F4C"/>
    <w:rsid w:val="00764852"/>
    <w:rsid w:val="00773BD0"/>
    <w:rsid w:val="007762F9"/>
    <w:rsid w:val="00781FEE"/>
    <w:rsid w:val="00787654"/>
    <w:rsid w:val="0079574B"/>
    <w:rsid w:val="007A1245"/>
    <w:rsid w:val="007A7620"/>
    <w:rsid w:val="007B091C"/>
    <w:rsid w:val="007B6402"/>
    <w:rsid w:val="007B7AE8"/>
    <w:rsid w:val="007D7813"/>
    <w:rsid w:val="007E23D2"/>
    <w:rsid w:val="007E4212"/>
    <w:rsid w:val="007E4724"/>
    <w:rsid w:val="007E798D"/>
    <w:rsid w:val="007F2C74"/>
    <w:rsid w:val="007F582A"/>
    <w:rsid w:val="007F67C9"/>
    <w:rsid w:val="007F78C1"/>
    <w:rsid w:val="00802DCF"/>
    <w:rsid w:val="00807B06"/>
    <w:rsid w:val="0081165E"/>
    <w:rsid w:val="00812598"/>
    <w:rsid w:val="0081607B"/>
    <w:rsid w:val="00841DED"/>
    <w:rsid w:val="00862258"/>
    <w:rsid w:val="008679EA"/>
    <w:rsid w:val="00872221"/>
    <w:rsid w:val="008772FC"/>
    <w:rsid w:val="0088189A"/>
    <w:rsid w:val="008824F5"/>
    <w:rsid w:val="00882D5C"/>
    <w:rsid w:val="00884B4C"/>
    <w:rsid w:val="0088623D"/>
    <w:rsid w:val="00896970"/>
    <w:rsid w:val="008A3603"/>
    <w:rsid w:val="008B4012"/>
    <w:rsid w:val="008B5273"/>
    <w:rsid w:val="008B6211"/>
    <w:rsid w:val="008C31D3"/>
    <w:rsid w:val="008C73D0"/>
    <w:rsid w:val="008D76AE"/>
    <w:rsid w:val="008E3E2F"/>
    <w:rsid w:val="008F2125"/>
    <w:rsid w:val="008F2F11"/>
    <w:rsid w:val="008F5F82"/>
    <w:rsid w:val="00902664"/>
    <w:rsid w:val="00902C74"/>
    <w:rsid w:val="00903751"/>
    <w:rsid w:val="00903BE6"/>
    <w:rsid w:val="0091330F"/>
    <w:rsid w:val="00915287"/>
    <w:rsid w:val="009168E4"/>
    <w:rsid w:val="00923CE8"/>
    <w:rsid w:val="00924B66"/>
    <w:rsid w:val="00930B5C"/>
    <w:rsid w:val="00930D98"/>
    <w:rsid w:val="00931486"/>
    <w:rsid w:val="00932013"/>
    <w:rsid w:val="00935DA8"/>
    <w:rsid w:val="00943393"/>
    <w:rsid w:val="00944380"/>
    <w:rsid w:val="0094444E"/>
    <w:rsid w:val="00957BD8"/>
    <w:rsid w:val="00961562"/>
    <w:rsid w:val="009647EF"/>
    <w:rsid w:val="00964A74"/>
    <w:rsid w:val="00966447"/>
    <w:rsid w:val="009707E7"/>
    <w:rsid w:val="00982742"/>
    <w:rsid w:val="009848CC"/>
    <w:rsid w:val="00985D1D"/>
    <w:rsid w:val="009877AC"/>
    <w:rsid w:val="009A5EB9"/>
    <w:rsid w:val="009B5D6B"/>
    <w:rsid w:val="009B6618"/>
    <w:rsid w:val="009C0F69"/>
    <w:rsid w:val="009C2602"/>
    <w:rsid w:val="009C6AAE"/>
    <w:rsid w:val="009D71B0"/>
    <w:rsid w:val="009D7750"/>
    <w:rsid w:val="009D7A50"/>
    <w:rsid w:val="009E1646"/>
    <w:rsid w:val="009E6B03"/>
    <w:rsid w:val="009F3D5C"/>
    <w:rsid w:val="00A010FF"/>
    <w:rsid w:val="00A01E34"/>
    <w:rsid w:val="00A025F1"/>
    <w:rsid w:val="00A14ED2"/>
    <w:rsid w:val="00A156CD"/>
    <w:rsid w:val="00A15823"/>
    <w:rsid w:val="00A16742"/>
    <w:rsid w:val="00A20FF2"/>
    <w:rsid w:val="00A243D0"/>
    <w:rsid w:val="00A252D1"/>
    <w:rsid w:val="00A40C36"/>
    <w:rsid w:val="00A422EF"/>
    <w:rsid w:val="00A42A8F"/>
    <w:rsid w:val="00A453B4"/>
    <w:rsid w:val="00A510C8"/>
    <w:rsid w:val="00A60AFF"/>
    <w:rsid w:val="00A63FDF"/>
    <w:rsid w:val="00A643B9"/>
    <w:rsid w:val="00A67C0F"/>
    <w:rsid w:val="00A702D5"/>
    <w:rsid w:val="00A868CD"/>
    <w:rsid w:val="00A90254"/>
    <w:rsid w:val="00A926B8"/>
    <w:rsid w:val="00AA10F3"/>
    <w:rsid w:val="00AA34CA"/>
    <w:rsid w:val="00AA72A2"/>
    <w:rsid w:val="00AB03AB"/>
    <w:rsid w:val="00AD6561"/>
    <w:rsid w:val="00AD68AD"/>
    <w:rsid w:val="00AD6B05"/>
    <w:rsid w:val="00AD7D22"/>
    <w:rsid w:val="00AE5F12"/>
    <w:rsid w:val="00AF168C"/>
    <w:rsid w:val="00AF3879"/>
    <w:rsid w:val="00AF5AEC"/>
    <w:rsid w:val="00B02CDC"/>
    <w:rsid w:val="00B03B2A"/>
    <w:rsid w:val="00B07BE4"/>
    <w:rsid w:val="00B1037F"/>
    <w:rsid w:val="00B22ADE"/>
    <w:rsid w:val="00B22E2B"/>
    <w:rsid w:val="00B238D9"/>
    <w:rsid w:val="00B24266"/>
    <w:rsid w:val="00B26EF3"/>
    <w:rsid w:val="00B32A29"/>
    <w:rsid w:val="00B4317D"/>
    <w:rsid w:val="00B435DF"/>
    <w:rsid w:val="00B526E6"/>
    <w:rsid w:val="00B70AC7"/>
    <w:rsid w:val="00B829F6"/>
    <w:rsid w:val="00B83935"/>
    <w:rsid w:val="00B95718"/>
    <w:rsid w:val="00BA0BCE"/>
    <w:rsid w:val="00BB19D8"/>
    <w:rsid w:val="00BB25B0"/>
    <w:rsid w:val="00BB3EDA"/>
    <w:rsid w:val="00BB644C"/>
    <w:rsid w:val="00BC2540"/>
    <w:rsid w:val="00BC3E32"/>
    <w:rsid w:val="00BC4FA6"/>
    <w:rsid w:val="00BD31E9"/>
    <w:rsid w:val="00BE23F5"/>
    <w:rsid w:val="00BE6C02"/>
    <w:rsid w:val="00BF7E49"/>
    <w:rsid w:val="00C00107"/>
    <w:rsid w:val="00C05274"/>
    <w:rsid w:val="00C074E4"/>
    <w:rsid w:val="00C11600"/>
    <w:rsid w:val="00C13F70"/>
    <w:rsid w:val="00C162CF"/>
    <w:rsid w:val="00C17DF6"/>
    <w:rsid w:val="00C33C19"/>
    <w:rsid w:val="00C35D15"/>
    <w:rsid w:val="00C408D9"/>
    <w:rsid w:val="00C545D2"/>
    <w:rsid w:val="00C6363D"/>
    <w:rsid w:val="00C64F2D"/>
    <w:rsid w:val="00C75D8A"/>
    <w:rsid w:val="00C77255"/>
    <w:rsid w:val="00C935B1"/>
    <w:rsid w:val="00CA3433"/>
    <w:rsid w:val="00CA3D2C"/>
    <w:rsid w:val="00CA5AF5"/>
    <w:rsid w:val="00CA67F4"/>
    <w:rsid w:val="00CC1C09"/>
    <w:rsid w:val="00CC2872"/>
    <w:rsid w:val="00CC36BD"/>
    <w:rsid w:val="00CC4A86"/>
    <w:rsid w:val="00CC4F21"/>
    <w:rsid w:val="00CD23EF"/>
    <w:rsid w:val="00CD264F"/>
    <w:rsid w:val="00CD4D8B"/>
    <w:rsid w:val="00CD4DD6"/>
    <w:rsid w:val="00CD5800"/>
    <w:rsid w:val="00CD61E3"/>
    <w:rsid w:val="00CD7FDB"/>
    <w:rsid w:val="00CE0392"/>
    <w:rsid w:val="00CE2220"/>
    <w:rsid w:val="00CE7B2F"/>
    <w:rsid w:val="00CE7DAA"/>
    <w:rsid w:val="00CF3C88"/>
    <w:rsid w:val="00CF4B48"/>
    <w:rsid w:val="00CF5587"/>
    <w:rsid w:val="00CF6E27"/>
    <w:rsid w:val="00D01195"/>
    <w:rsid w:val="00D07956"/>
    <w:rsid w:val="00D24514"/>
    <w:rsid w:val="00D24F13"/>
    <w:rsid w:val="00D32742"/>
    <w:rsid w:val="00D32895"/>
    <w:rsid w:val="00D52A41"/>
    <w:rsid w:val="00D52F13"/>
    <w:rsid w:val="00D56819"/>
    <w:rsid w:val="00D57A92"/>
    <w:rsid w:val="00D57E1C"/>
    <w:rsid w:val="00D6491B"/>
    <w:rsid w:val="00D6643D"/>
    <w:rsid w:val="00D777D8"/>
    <w:rsid w:val="00D80C11"/>
    <w:rsid w:val="00D873AA"/>
    <w:rsid w:val="00DA5DC5"/>
    <w:rsid w:val="00DB3F8B"/>
    <w:rsid w:val="00DB5B47"/>
    <w:rsid w:val="00DB6E86"/>
    <w:rsid w:val="00DC2328"/>
    <w:rsid w:val="00DC3067"/>
    <w:rsid w:val="00DC41F2"/>
    <w:rsid w:val="00DD6015"/>
    <w:rsid w:val="00DD7A22"/>
    <w:rsid w:val="00DE647C"/>
    <w:rsid w:val="00DE6786"/>
    <w:rsid w:val="00DE78EE"/>
    <w:rsid w:val="00DE79E3"/>
    <w:rsid w:val="00DF3D97"/>
    <w:rsid w:val="00E03CDA"/>
    <w:rsid w:val="00E115B5"/>
    <w:rsid w:val="00E1402F"/>
    <w:rsid w:val="00E30763"/>
    <w:rsid w:val="00E36EFE"/>
    <w:rsid w:val="00E37D41"/>
    <w:rsid w:val="00E4260A"/>
    <w:rsid w:val="00E65044"/>
    <w:rsid w:val="00E66D29"/>
    <w:rsid w:val="00E704B1"/>
    <w:rsid w:val="00E70E94"/>
    <w:rsid w:val="00E724D5"/>
    <w:rsid w:val="00E7276A"/>
    <w:rsid w:val="00E73A38"/>
    <w:rsid w:val="00E74F31"/>
    <w:rsid w:val="00E773F7"/>
    <w:rsid w:val="00E77474"/>
    <w:rsid w:val="00E777B8"/>
    <w:rsid w:val="00E8198E"/>
    <w:rsid w:val="00E82E8A"/>
    <w:rsid w:val="00E83980"/>
    <w:rsid w:val="00E87ECF"/>
    <w:rsid w:val="00E90191"/>
    <w:rsid w:val="00E96D4C"/>
    <w:rsid w:val="00E97EC0"/>
    <w:rsid w:val="00EA272B"/>
    <w:rsid w:val="00EA594D"/>
    <w:rsid w:val="00EB6361"/>
    <w:rsid w:val="00EC2C7E"/>
    <w:rsid w:val="00ED041C"/>
    <w:rsid w:val="00ED108C"/>
    <w:rsid w:val="00ED5F27"/>
    <w:rsid w:val="00EE04B8"/>
    <w:rsid w:val="00EE04E9"/>
    <w:rsid w:val="00EE2C91"/>
    <w:rsid w:val="00EE4A39"/>
    <w:rsid w:val="00EE4DC4"/>
    <w:rsid w:val="00EF1533"/>
    <w:rsid w:val="00F067B7"/>
    <w:rsid w:val="00F11382"/>
    <w:rsid w:val="00F12364"/>
    <w:rsid w:val="00F159DC"/>
    <w:rsid w:val="00F17089"/>
    <w:rsid w:val="00F20DAA"/>
    <w:rsid w:val="00F2363E"/>
    <w:rsid w:val="00F26282"/>
    <w:rsid w:val="00F26444"/>
    <w:rsid w:val="00F35FD8"/>
    <w:rsid w:val="00F435E6"/>
    <w:rsid w:val="00F43E14"/>
    <w:rsid w:val="00F61CB4"/>
    <w:rsid w:val="00F64204"/>
    <w:rsid w:val="00F906CA"/>
    <w:rsid w:val="00F94379"/>
    <w:rsid w:val="00FA1587"/>
    <w:rsid w:val="00FB364C"/>
    <w:rsid w:val="00FB52E4"/>
    <w:rsid w:val="00FD00E3"/>
    <w:rsid w:val="00FD7CA0"/>
    <w:rsid w:val="00FE0D17"/>
    <w:rsid w:val="00FE35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F76C8"/>
  <w15:docId w15:val="{2EEB6E66-5322-4432-AA56-59C996263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F70A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F70A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F70A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F70A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F70A4"/>
    <w:rPr>
      <w:b/>
      <w:bCs/>
      <w:sz w:val="20"/>
      <w:szCs w:val="20"/>
    </w:rPr>
  </w:style>
  <w:style w:type="table" w:styleId="TabloKlavuzu">
    <w:name w:val="Table Grid"/>
    <w:basedOn w:val="NormalTablo"/>
    <w:uiPriority w:val="39"/>
    <w:rsid w:val="00E7276A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92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6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14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3369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312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3805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327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800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40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04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019819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970832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E1E9F7"/>
                                    <w:left w:val="single" w:sz="6" w:space="8" w:color="E1E9F7"/>
                                    <w:bottom w:val="none" w:sz="0" w:space="0" w:color="auto"/>
                                    <w:right w:val="single" w:sz="6" w:space="4" w:color="E1E9F7"/>
                                  </w:divBdr>
                                  <w:divsChild>
                                    <w:div w:id="214145562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1404789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097760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63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44089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2018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2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92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4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36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09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18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854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2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0977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9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665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470105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084055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E1E9F7"/>
                                    <w:left w:val="single" w:sz="6" w:space="8" w:color="E1E9F7"/>
                                    <w:bottom w:val="none" w:sz="0" w:space="0" w:color="auto"/>
                                    <w:right w:val="single" w:sz="6" w:space="4" w:color="E1E9F7"/>
                                  </w:divBdr>
                                  <w:divsChild>
                                    <w:div w:id="1090156593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2004432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0515137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64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09100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83534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3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FAFEB-437F-484F-B3FF-94828D338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ali kaya</cp:lastModifiedBy>
  <cp:revision>2</cp:revision>
  <cp:lastPrinted>2023-04-13T11:35:00Z</cp:lastPrinted>
  <dcterms:created xsi:type="dcterms:W3CDTF">2025-11-12T07:13:00Z</dcterms:created>
  <dcterms:modified xsi:type="dcterms:W3CDTF">2025-11-12T07:13:00Z</dcterms:modified>
</cp:coreProperties>
</file>